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4C3EA0C4" w:rsidR="005B05B9" w:rsidRDefault="001606D4" w:rsidP="005B05B9">
      <w:pPr>
        <w:pStyle w:val="Heading1"/>
        <w:jc w:val="center"/>
        <w:rPr>
          <w:lang w:val="bg-BG"/>
        </w:rPr>
      </w:pPr>
      <w:r>
        <w:t>Exercises</w:t>
      </w:r>
      <w:r w:rsidR="001E265D">
        <w:t xml:space="preserve">: </w:t>
      </w:r>
      <w:r w:rsidR="006267E2">
        <w:t>OOP in</w:t>
      </w:r>
      <w:r w:rsidR="00295506">
        <w:t xml:space="preserve"> TypeScript</w:t>
      </w:r>
    </w:p>
    <w:p w14:paraId="7682DEDC" w14:textId="74B72BC1" w:rsidR="009A39A8" w:rsidRPr="009A39A8" w:rsidRDefault="009A39A8" w:rsidP="009A39A8">
      <w:pPr>
        <w:pStyle w:val="Heading2"/>
      </w:pPr>
      <w:r w:rsidRPr="009A39A8">
        <w:t>Create a Person Class</w:t>
      </w:r>
    </w:p>
    <w:p w14:paraId="15ACA4B9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Person</w:t>
      </w:r>
      <w:r w:rsidRPr="009A39A8">
        <w:t xml:space="preserve"> with the following properties:</w:t>
      </w:r>
    </w:p>
    <w:p w14:paraId="1B37F7FE" w14:textId="77777777" w:rsidR="009A39A8" w:rsidRPr="009A39A8" w:rsidRDefault="009A39A8" w:rsidP="009A39A8">
      <w:pPr>
        <w:numPr>
          <w:ilvl w:val="0"/>
          <w:numId w:val="35"/>
        </w:numPr>
      </w:pPr>
      <w:r w:rsidRPr="009A39A8">
        <w:rPr>
          <w:b/>
          <w:bCs/>
        </w:rPr>
        <w:t>firstName</w:t>
      </w:r>
      <w:r w:rsidRPr="009A39A8">
        <w:t xml:space="preserve"> (string)</w:t>
      </w:r>
    </w:p>
    <w:p w14:paraId="4D319A3F" w14:textId="77777777" w:rsidR="009A39A8" w:rsidRPr="009A39A8" w:rsidRDefault="009A39A8" w:rsidP="009A39A8">
      <w:pPr>
        <w:numPr>
          <w:ilvl w:val="0"/>
          <w:numId w:val="35"/>
        </w:numPr>
      </w:pPr>
      <w:r w:rsidRPr="009A39A8">
        <w:rPr>
          <w:b/>
          <w:bCs/>
        </w:rPr>
        <w:t>lastName</w:t>
      </w:r>
      <w:r w:rsidRPr="009A39A8">
        <w:t xml:space="preserve"> (string)</w:t>
      </w:r>
    </w:p>
    <w:p w14:paraId="02F74DF7" w14:textId="77777777" w:rsidR="009A39A8" w:rsidRPr="009A39A8" w:rsidRDefault="009A39A8" w:rsidP="009A39A8">
      <w:pPr>
        <w:numPr>
          <w:ilvl w:val="0"/>
          <w:numId w:val="35"/>
        </w:numPr>
      </w:pPr>
      <w:r w:rsidRPr="009A39A8">
        <w:rPr>
          <w:b/>
          <w:bCs/>
        </w:rPr>
        <w:t>age</w:t>
      </w:r>
      <w:r w:rsidRPr="009A39A8">
        <w:t xml:space="preserve"> (number)</w:t>
      </w:r>
    </w:p>
    <w:p w14:paraId="64769F7F" w14:textId="77777777" w:rsidR="009A39A8" w:rsidRPr="009A39A8" w:rsidRDefault="009A39A8" w:rsidP="009A39A8">
      <w:r w:rsidRPr="009A39A8">
        <w:t xml:space="preserve">Add a method </w:t>
      </w:r>
      <w:r w:rsidRPr="009A39A8">
        <w:rPr>
          <w:b/>
          <w:bCs/>
        </w:rPr>
        <w:t>introduce()</w:t>
      </w:r>
      <w:r w:rsidRPr="009A39A8">
        <w:t xml:space="preserve"> that returns a string:</w:t>
      </w:r>
      <w:r w:rsidRPr="009A39A8">
        <w:br/>
        <w:t>"</w:t>
      </w:r>
      <w:r w:rsidRPr="009A39A8">
        <w:rPr>
          <w:b/>
          <w:bCs/>
          <w:i/>
          <w:iCs/>
        </w:rPr>
        <w:t>My name is &lt;firstName&gt; &lt;lastName&gt; and I am &lt;age&gt; years old.</w:t>
      </w:r>
      <w:r w:rsidRPr="009A39A8">
        <w:t>"</w:t>
      </w:r>
    </w:p>
    <w:p w14:paraId="197D2193" w14:textId="06BCB1AF" w:rsidR="0062403F" w:rsidRDefault="0062403F" w:rsidP="0062403F">
      <w:pPr>
        <w:pStyle w:val="Heading3"/>
      </w:pPr>
      <w:r w:rsidRPr="003D4A3A">
        <w:t>Example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5B67B6EA" w14:textId="77777777" w:rsidTr="0062403F">
        <w:tc>
          <w:tcPr>
            <w:tcW w:w="5784" w:type="dxa"/>
            <w:shd w:val="clear" w:color="auto" w:fill="D9D9D9" w:themeFill="background1" w:themeFillShade="D9"/>
          </w:tcPr>
          <w:p w14:paraId="707DCE47" w14:textId="1B525F32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255F7DBE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0372E18A" w14:textId="77777777" w:rsidTr="0062403F">
        <w:tc>
          <w:tcPr>
            <w:tcW w:w="5784" w:type="dxa"/>
          </w:tcPr>
          <w:p w14:paraId="471D0C67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erson = new Person("John", "Doe", 30);</w:t>
            </w:r>
          </w:p>
          <w:p w14:paraId="34E1277E" w14:textId="40719AB1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person.introduce());</w:t>
            </w:r>
          </w:p>
        </w:tc>
        <w:tc>
          <w:tcPr>
            <w:tcW w:w="4678" w:type="dxa"/>
          </w:tcPr>
          <w:p w14:paraId="3CB4E99C" w14:textId="6A1A1C4D" w:rsidR="0062403F" w:rsidRPr="00D11281" w:rsidRDefault="0062403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My name is John Doe and I am 30 years old.</w:t>
            </w:r>
          </w:p>
        </w:tc>
      </w:tr>
    </w:tbl>
    <w:p w14:paraId="35D1AFC5" w14:textId="1A6B5BB5" w:rsidR="009A39A8" w:rsidRPr="009A39A8" w:rsidRDefault="009A39A8" w:rsidP="009A39A8"/>
    <w:p w14:paraId="4850E0DF" w14:textId="24761C95" w:rsidR="009A39A8" w:rsidRPr="009A39A8" w:rsidRDefault="008B5AC0" w:rsidP="009A39A8">
      <w:pPr>
        <w:pStyle w:val="Heading2"/>
      </w:pPr>
      <w:r>
        <w:t>Bank Account</w:t>
      </w:r>
    </w:p>
    <w:p w14:paraId="61CFAFB7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BankAccount</w:t>
      </w:r>
      <w:r w:rsidRPr="009A39A8">
        <w:t xml:space="preserve"> with a private property balance (number).</w:t>
      </w:r>
      <w:r w:rsidRPr="009A39A8">
        <w:br/>
        <w:t>Add methods:</w:t>
      </w:r>
    </w:p>
    <w:p w14:paraId="7794DE1D" w14:textId="77777777" w:rsidR="009A39A8" w:rsidRPr="009A39A8" w:rsidRDefault="009A39A8" w:rsidP="009A39A8">
      <w:pPr>
        <w:numPr>
          <w:ilvl w:val="0"/>
          <w:numId w:val="36"/>
        </w:numPr>
      </w:pPr>
      <w:r w:rsidRPr="009A39A8">
        <w:rPr>
          <w:b/>
          <w:bCs/>
        </w:rPr>
        <w:t>deposit</w:t>
      </w:r>
      <w:r w:rsidRPr="009A39A8">
        <w:t>(amount: number): void</w:t>
      </w:r>
    </w:p>
    <w:p w14:paraId="2519E830" w14:textId="77777777" w:rsidR="009A39A8" w:rsidRPr="009A39A8" w:rsidRDefault="009A39A8" w:rsidP="009A39A8">
      <w:pPr>
        <w:numPr>
          <w:ilvl w:val="0"/>
          <w:numId w:val="36"/>
        </w:numPr>
      </w:pPr>
      <w:r w:rsidRPr="009A39A8">
        <w:rPr>
          <w:b/>
          <w:bCs/>
        </w:rPr>
        <w:t>withdraw</w:t>
      </w:r>
      <w:r w:rsidRPr="009A39A8">
        <w:t>(amount: number): void</w:t>
      </w:r>
    </w:p>
    <w:p w14:paraId="6DED3168" w14:textId="77777777" w:rsidR="009A39A8" w:rsidRPr="009A39A8" w:rsidRDefault="009A39A8" w:rsidP="009A39A8">
      <w:pPr>
        <w:numPr>
          <w:ilvl w:val="0"/>
          <w:numId w:val="36"/>
        </w:numPr>
      </w:pPr>
      <w:r w:rsidRPr="009A39A8">
        <w:rPr>
          <w:b/>
          <w:bCs/>
        </w:rPr>
        <w:t>getBalance</w:t>
      </w:r>
      <w:r w:rsidRPr="009A39A8">
        <w:t>(): number</w:t>
      </w:r>
    </w:p>
    <w:p w14:paraId="3F8D56EC" w14:textId="77777777" w:rsidR="009A39A8" w:rsidRPr="009A39A8" w:rsidRDefault="009A39A8" w:rsidP="009A39A8">
      <w:r w:rsidRPr="009A39A8">
        <w:t>Ensure that withdrawing more than the balance is not allowed.</w:t>
      </w:r>
    </w:p>
    <w:p w14:paraId="69F22E33" w14:textId="77777777" w:rsidR="0062403F" w:rsidRDefault="0062403F" w:rsidP="0062403F">
      <w:pPr>
        <w:pStyle w:val="Heading3"/>
      </w:pPr>
      <w:r w:rsidRPr="003D4A3A">
        <w:t>Example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795D940D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0AE35710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4E8FAFF1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7C3376FA" w14:textId="77777777" w:rsidTr="00740EE4">
        <w:tc>
          <w:tcPr>
            <w:tcW w:w="5784" w:type="dxa"/>
          </w:tcPr>
          <w:p w14:paraId="161F6A97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account = new BankAccount(100);</w:t>
            </w:r>
          </w:p>
          <w:p w14:paraId="4E48E338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account.deposit(50);</w:t>
            </w:r>
          </w:p>
          <w:p w14:paraId="5D41B64E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account.withdraw(30);</w:t>
            </w:r>
          </w:p>
          <w:p w14:paraId="7589655B" w14:textId="3CFBBBCF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account.getBalance());</w:t>
            </w:r>
          </w:p>
        </w:tc>
        <w:tc>
          <w:tcPr>
            <w:tcW w:w="4678" w:type="dxa"/>
          </w:tcPr>
          <w:p w14:paraId="33025995" w14:textId="472F211D" w:rsidR="0062403F" w:rsidRPr="00D11281" w:rsidRDefault="0062403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120</w:t>
            </w:r>
          </w:p>
        </w:tc>
      </w:tr>
      <w:tr w:rsidR="00B237F4" w:rsidRPr="003D4A3A" w14:paraId="17E33205" w14:textId="77777777" w:rsidTr="00740EE4">
        <w:tc>
          <w:tcPr>
            <w:tcW w:w="5784" w:type="dxa"/>
          </w:tcPr>
          <w:p w14:paraId="37203D3B" w14:textId="062375BE" w:rsidR="00B237F4" w:rsidRPr="0062403F" w:rsidRDefault="00B237F4" w:rsidP="00B237F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account = new BankAccount(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2</w:t>
            </w: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0);</w:t>
            </w:r>
          </w:p>
          <w:p w14:paraId="421EC689" w14:textId="77777777" w:rsidR="00B237F4" w:rsidRPr="0062403F" w:rsidRDefault="00B237F4" w:rsidP="00B237F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account.withdraw(30);</w:t>
            </w:r>
          </w:p>
          <w:p w14:paraId="0AEC382D" w14:textId="31B33C6E" w:rsidR="00B237F4" w:rsidRPr="0062403F" w:rsidRDefault="00B237F4" w:rsidP="00B237F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account.getBalance());</w:t>
            </w:r>
          </w:p>
        </w:tc>
        <w:tc>
          <w:tcPr>
            <w:tcW w:w="4678" w:type="dxa"/>
          </w:tcPr>
          <w:p w14:paraId="2333DE48" w14:textId="60985060" w:rsidR="00B237F4" w:rsidRPr="0062403F" w:rsidRDefault="00B237F4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</w:t>
            </w:r>
          </w:p>
        </w:tc>
      </w:tr>
    </w:tbl>
    <w:p w14:paraId="2C4C6431" w14:textId="23A9F8EF" w:rsidR="009A39A8" w:rsidRPr="009A39A8" w:rsidRDefault="009A39A8" w:rsidP="009A39A8"/>
    <w:p w14:paraId="09AC7815" w14:textId="5F3C8025" w:rsidR="009A39A8" w:rsidRPr="009A39A8" w:rsidRDefault="008B5AC0" w:rsidP="009A39A8">
      <w:pPr>
        <w:pStyle w:val="Heading2"/>
      </w:pPr>
      <w:r>
        <w:t xml:space="preserve">Simple </w:t>
      </w:r>
      <w:r w:rsidR="009A39A8" w:rsidRPr="009A39A8">
        <w:t>Inheritance</w:t>
      </w:r>
    </w:p>
    <w:p w14:paraId="38876DA9" w14:textId="77777777" w:rsidR="009A39A8" w:rsidRPr="009A39A8" w:rsidRDefault="009A39A8" w:rsidP="009A39A8">
      <w:r w:rsidRPr="009A39A8">
        <w:t xml:space="preserve">Create a base class </w:t>
      </w:r>
      <w:r w:rsidRPr="009A39A8">
        <w:rPr>
          <w:b/>
          <w:bCs/>
        </w:rPr>
        <w:t>Vehicle</w:t>
      </w:r>
      <w:r w:rsidRPr="009A39A8">
        <w:t xml:space="preserve"> with:</w:t>
      </w:r>
    </w:p>
    <w:p w14:paraId="3E86B06E" w14:textId="77777777" w:rsidR="009A39A8" w:rsidRPr="009A39A8" w:rsidRDefault="009A39A8" w:rsidP="009A39A8">
      <w:pPr>
        <w:numPr>
          <w:ilvl w:val="0"/>
          <w:numId w:val="37"/>
        </w:numPr>
      </w:pPr>
      <w:r w:rsidRPr="009A39A8">
        <w:t xml:space="preserve">property: </w:t>
      </w:r>
      <w:r w:rsidRPr="009A39A8">
        <w:rPr>
          <w:b/>
          <w:bCs/>
        </w:rPr>
        <w:t>brand</w:t>
      </w:r>
      <w:r w:rsidRPr="009A39A8">
        <w:t xml:space="preserve"> (string)</w:t>
      </w:r>
    </w:p>
    <w:p w14:paraId="502B431A" w14:textId="77777777" w:rsidR="009A39A8" w:rsidRPr="009A39A8" w:rsidRDefault="009A39A8" w:rsidP="009A39A8">
      <w:pPr>
        <w:numPr>
          <w:ilvl w:val="0"/>
          <w:numId w:val="37"/>
        </w:numPr>
      </w:pPr>
      <w:r w:rsidRPr="009A39A8">
        <w:t xml:space="preserve">method: </w:t>
      </w:r>
      <w:r w:rsidRPr="009A39A8">
        <w:rPr>
          <w:b/>
          <w:bCs/>
        </w:rPr>
        <w:t>drive</w:t>
      </w:r>
      <w:r w:rsidRPr="009A39A8">
        <w:t xml:space="preserve">(): string returning </w:t>
      </w:r>
      <w:r w:rsidRPr="008B5AC0">
        <w:rPr>
          <w:b/>
          <w:bCs/>
        </w:rPr>
        <w:t>"Driving a &lt;brand&gt;"</w:t>
      </w:r>
    </w:p>
    <w:p w14:paraId="26BA1FCD" w14:textId="77777777" w:rsidR="009A39A8" w:rsidRPr="009A39A8" w:rsidRDefault="009A39A8" w:rsidP="009A39A8">
      <w:r w:rsidRPr="009A39A8">
        <w:lastRenderedPageBreak/>
        <w:t xml:space="preserve">Create a subclass </w:t>
      </w:r>
      <w:r w:rsidRPr="009108B1">
        <w:rPr>
          <w:b/>
          <w:bCs/>
        </w:rPr>
        <w:t>Car</w:t>
      </w:r>
      <w:r w:rsidRPr="009A39A8">
        <w:t xml:space="preserve"> that adds:</w:t>
      </w:r>
    </w:p>
    <w:p w14:paraId="4D62CFC4" w14:textId="77777777" w:rsidR="009A39A8" w:rsidRPr="009A39A8" w:rsidRDefault="009A39A8" w:rsidP="009A39A8">
      <w:pPr>
        <w:numPr>
          <w:ilvl w:val="0"/>
          <w:numId w:val="38"/>
        </w:numPr>
      </w:pPr>
      <w:r w:rsidRPr="009A39A8">
        <w:t xml:space="preserve">property: </w:t>
      </w:r>
      <w:r w:rsidRPr="009A39A8">
        <w:rPr>
          <w:b/>
          <w:bCs/>
        </w:rPr>
        <w:t>model</w:t>
      </w:r>
      <w:r w:rsidRPr="009A39A8">
        <w:t xml:space="preserve"> (string)</w:t>
      </w:r>
    </w:p>
    <w:p w14:paraId="62C9794D" w14:textId="77777777" w:rsidR="009A39A8" w:rsidRPr="009A39A8" w:rsidRDefault="009A39A8" w:rsidP="009A39A8">
      <w:pPr>
        <w:numPr>
          <w:ilvl w:val="0"/>
          <w:numId w:val="38"/>
        </w:numPr>
      </w:pPr>
      <w:r w:rsidRPr="009A39A8">
        <w:t xml:space="preserve">method override: </w:t>
      </w:r>
      <w:r w:rsidRPr="009A39A8">
        <w:rPr>
          <w:b/>
          <w:bCs/>
        </w:rPr>
        <w:t>drive</w:t>
      </w:r>
      <w:r w:rsidRPr="009A39A8">
        <w:t xml:space="preserve">() returning </w:t>
      </w:r>
      <w:r w:rsidRPr="009108B1">
        <w:rPr>
          <w:b/>
          <w:bCs/>
        </w:rPr>
        <w:t>"Driving a &lt;brand&gt; &lt;model&gt;"</w:t>
      </w:r>
    </w:p>
    <w:p w14:paraId="09636516" w14:textId="77777777" w:rsidR="0062403F" w:rsidRDefault="0062403F" w:rsidP="0062403F">
      <w:pPr>
        <w:pStyle w:val="Heading3"/>
      </w:pPr>
      <w:r w:rsidRPr="003D4A3A">
        <w:t>Example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51058B8E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4529A7ED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A1C0C02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4B61325B" w14:textId="77777777" w:rsidTr="00740EE4">
        <w:tc>
          <w:tcPr>
            <w:tcW w:w="5784" w:type="dxa"/>
          </w:tcPr>
          <w:p w14:paraId="62C2D918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car = new Car("Toyota", "Corolla");</w:t>
            </w:r>
          </w:p>
          <w:p w14:paraId="74BDC099" w14:textId="680F642E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r.drive());</w:t>
            </w:r>
          </w:p>
        </w:tc>
        <w:tc>
          <w:tcPr>
            <w:tcW w:w="4678" w:type="dxa"/>
          </w:tcPr>
          <w:p w14:paraId="2E92A8C4" w14:textId="3FF9A267" w:rsidR="0062403F" w:rsidRPr="00D11281" w:rsidRDefault="0062403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Driving a Toyota Corolla</w:t>
            </w:r>
          </w:p>
        </w:tc>
      </w:tr>
    </w:tbl>
    <w:p w14:paraId="663F7CC6" w14:textId="4ABFBBEB" w:rsidR="009A39A8" w:rsidRPr="009A39A8" w:rsidRDefault="009A39A8" w:rsidP="009A39A8"/>
    <w:p w14:paraId="2CA2B729" w14:textId="451670C5" w:rsidR="009A39A8" w:rsidRPr="009A39A8" w:rsidRDefault="009A39A8" w:rsidP="009A39A8">
      <w:pPr>
        <w:pStyle w:val="Heading2"/>
      </w:pPr>
      <w:r w:rsidRPr="009A39A8">
        <w:t>Abstraction</w:t>
      </w:r>
    </w:p>
    <w:p w14:paraId="795963B4" w14:textId="77777777" w:rsidR="009A39A8" w:rsidRPr="009A39A8" w:rsidRDefault="009A39A8" w:rsidP="009A39A8">
      <w:r w:rsidRPr="009A39A8">
        <w:t xml:space="preserve">Define an interface </w:t>
      </w:r>
      <w:r w:rsidRPr="009A39A8">
        <w:rPr>
          <w:b/>
          <w:bCs/>
        </w:rPr>
        <w:t>Animal</w:t>
      </w:r>
      <w:r w:rsidRPr="009A39A8">
        <w:t xml:space="preserve"> with a method </w:t>
      </w:r>
      <w:r w:rsidRPr="009A39A8">
        <w:rPr>
          <w:b/>
          <w:bCs/>
        </w:rPr>
        <w:t>makeSound</w:t>
      </w:r>
      <w:r w:rsidRPr="009A39A8">
        <w:t>(): string</w:t>
      </w:r>
      <w:r w:rsidRPr="009A39A8">
        <w:br/>
        <w:t xml:space="preserve">Create a class </w:t>
      </w:r>
      <w:r w:rsidRPr="009A39A8">
        <w:rPr>
          <w:b/>
          <w:bCs/>
        </w:rPr>
        <w:t>Dog</w:t>
      </w:r>
      <w:r w:rsidRPr="009A39A8">
        <w:t xml:space="preserve"> that implements this interface.</w:t>
      </w:r>
      <w:r w:rsidRPr="009A39A8">
        <w:br/>
        <w:t xml:space="preserve">The </w:t>
      </w:r>
      <w:r w:rsidRPr="009A39A8">
        <w:rPr>
          <w:b/>
          <w:bCs/>
        </w:rPr>
        <w:t>makeSound</w:t>
      </w:r>
      <w:r w:rsidRPr="009A39A8">
        <w:t xml:space="preserve"> method should return "Woof".</w:t>
      </w:r>
    </w:p>
    <w:p w14:paraId="0AAF95D0" w14:textId="77777777" w:rsidR="0062403F" w:rsidRDefault="0062403F" w:rsidP="0062403F">
      <w:pPr>
        <w:pStyle w:val="Heading3"/>
      </w:pPr>
      <w:r w:rsidRPr="003D4A3A">
        <w:t>Example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24F1174B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0D130523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2DB8C883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116B33BA" w14:textId="77777777" w:rsidTr="00740EE4">
        <w:tc>
          <w:tcPr>
            <w:tcW w:w="5784" w:type="dxa"/>
          </w:tcPr>
          <w:p w14:paraId="27714B1C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dog = new Dog();</w:t>
            </w:r>
          </w:p>
          <w:p w14:paraId="2AD491F5" w14:textId="405B31D6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dog.makeSound());</w:t>
            </w:r>
          </w:p>
        </w:tc>
        <w:tc>
          <w:tcPr>
            <w:tcW w:w="4678" w:type="dxa"/>
          </w:tcPr>
          <w:p w14:paraId="37F01BE7" w14:textId="5CD0152A" w:rsidR="0062403F" w:rsidRPr="00D11281" w:rsidRDefault="0062403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Woof</w:t>
            </w:r>
          </w:p>
        </w:tc>
      </w:tr>
    </w:tbl>
    <w:p w14:paraId="7552D8FD" w14:textId="38991112" w:rsidR="009A39A8" w:rsidRPr="009A39A8" w:rsidRDefault="009A39A8" w:rsidP="009A39A8"/>
    <w:p w14:paraId="065B51A2" w14:textId="3A96B2D8" w:rsidR="009A39A8" w:rsidRPr="009A39A8" w:rsidRDefault="00277397" w:rsidP="009A39A8">
      <w:pPr>
        <w:pStyle w:val="Heading2"/>
      </w:pPr>
      <w:r>
        <w:t>Message</w:t>
      </w:r>
      <w:r w:rsidR="009A39A8" w:rsidRPr="009A39A8">
        <w:t xml:space="preserve"> Overri</w:t>
      </w:r>
      <w:r>
        <w:t>de</w:t>
      </w:r>
    </w:p>
    <w:p w14:paraId="785760BB" w14:textId="6E977743" w:rsidR="009A39A8" w:rsidRPr="009A39A8" w:rsidRDefault="009A39A8" w:rsidP="009A39A8">
      <w:r w:rsidRPr="009A39A8">
        <w:t xml:space="preserve">Create a base class </w:t>
      </w:r>
      <w:r w:rsidRPr="009A39A8">
        <w:rPr>
          <w:b/>
          <w:bCs/>
        </w:rPr>
        <w:t>Message</w:t>
      </w:r>
      <w:r w:rsidRPr="009A39A8">
        <w:t xml:space="preserve"> with method </w:t>
      </w:r>
      <w:r w:rsidRPr="009A39A8">
        <w:rPr>
          <w:b/>
          <w:bCs/>
        </w:rPr>
        <w:t>send</w:t>
      </w:r>
      <w:r w:rsidRPr="009A39A8">
        <w:t xml:space="preserve">(): string that returns </w:t>
      </w:r>
      <w:r w:rsidRPr="009108B1">
        <w:rPr>
          <w:b/>
          <w:bCs/>
        </w:rPr>
        <w:t>"Sending message..."</w:t>
      </w:r>
      <w:r w:rsidRPr="009A39A8">
        <w:br/>
        <w:t xml:space="preserve">Create two subclasses </w:t>
      </w:r>
      <w:r w:rsidRPr="009A39A8">
        <w:rPr>
          <w:b/>
          <w:bCs/>
        </w:rPr>
        <w:t>EmailMessage</w:t>
      </w:r>
      <w:r w:rsidRPr="009A39A8">
        <w:t xml:space="preserve"> and </w:t>
      </w:r>
      <w:r w:rsidRPr="009A39A8">
        <w:rPr>
          <w:b/>
          <w:bCs/>
        </w:rPr>
        <w:t>SMSMessage</w:t>
      </w:r>
      <w:r w:rsidRPr="009A39A8">
        <w:t>.</w:t>
      </w:r>
      <w:r w:rsidRPr="009A39A8">
        <w:br/>
        <w:t>Override the method in each subclass to return:</w:t>
      </w:r>
    </w:p>
    <w:p w14:paraId="4B26DE91" w14:textId="77777777" w:rsidR="009A39A8" w:rsidRPr="009A39A8" w:rsidRDefault="009A39A8" w:rsidP="009A39A8">
      <w:pPr>
        <w:numPr>
          <w:ilvl w:val="0"/>
          <w:numId w:val="39"/>
        </w:numPr>
      </w:pPr>
      <w:r w:rsidRPr="009A39A8">
        <w:t>"</w:t>
      </w:r>
      <w:r w:rsidRPr="009A39A8">
        <w:rPr>
          <w:b/>
          <w:bCs/>
        </w:rPr>
        <w:t>Sending email...</w:t>
      </w:r>
      <w:r w:rsidRPr="009A39A8">
        <w:t>"</w:t>
      </w:r>
    </w:p>
    <w:p w14:paraId="2D354B9A" w14:textId="77777777" w:rsidR="009A39A8" w:rsidRPr="009A39A8" w:rsidRDefault="009A39A8" w:rsidP="009A39A8">
      <w:pPr>
        <w:numPr>
          <w:ilvl w:val="0"/>
          <w:numId w:val="39"/>
        </w:numPr>
      </w:pPr>
      <w:r w:rsidRPr="009A39A8">
        <w:t>"</w:t>
      </w:r>
      <w:r w:rsidRPr="009A39A8">
        <w:rPr>
          <w:b/>
          <w:bCs/>
        </w:rPr>
        <w:t>Sending SMS...</w:t>
      </w:r>
      <w:r w:rsidRPr="009A39A8">
        <w:t>" respectively.</w:t>
      </w:r>
    </w:p>
    <w:p w14:paraId="421A15ED" w14:textId="77777777" w:rsidR="0062403F" w:rsidRDefault="0062403F" w:rsidP="0062403F">
      <w:pPr>
        <w:pStyle w:val="Heading3"/>
      </w:pPr>
      <w:r w:rsidRPr="003D4A3A">
        <w:t>Example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37E27E98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7DC7FCAF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7C35D2BC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3D0BB941" w14:textId="77777777" w:rsidTr="00740EE4">
        <w:tc>
          <w:tcPr>
            <w:tcW w:w="5784" w:type="dxa"/>
          </w:tcPr>
          <w:p w14:paraId="66684B3A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messages: Message[] = [new Message(), new EmailMessage(), new SMSMessage()];</w:t>
            </w:r>
          </w:p>
          <w:p w14:paraId="4A1AD107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  <w:p w14:paraId="01D1D509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messages.forEach((msg) =&gt; {</w:t>
            </w:r>
          </w:p>
          <w:p w14:paraId="69E6656D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 console.log(msg.send());</w:t>
            </w:r>
          </w:p>
          <w:p w14:paraId="5757A36F" w14:textId="46CDF86A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});</w:t>
            </w:r>
          </w:p>
        </w:tc>
        <w:tc>
          <w:tcPr>
            <w:tcW w:w="4678" w:type="dxa"/>
          </w:tcPr>
          <w:p w14:paraId="5151CAC7" w14:textId="060EEF00" w:rsidR="0062403F" w:rsidRPr="0062403F" w:rsidRDefault="0062403F" w:rsidP="00624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Sending message...</w:t>
            </w:r>
          </w:p>
          <w:p w14:paraId="49DD0D9B" w14:textId="0F5FB86B" w:rsidR="0062403F" w:rsidRPr="0062403F" w:rsidRDefault="0062403F" w:rsidP="00624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Sending email...</w:t>
            </w:r>
          </w:p>
          <w:p w14:paraId="5825CBE3" w14:textId="4CF6BD2C" w:rsidR="0062403F" w:rsidRPr="00D11281" w:rsidRDefault="0062403F" w:rsidP="00624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Sending SMS...</w:t>
            </w:r>
          </w:p>
        </w:tc>
      </w:tr>
    </w:tbl>
    <w:p w14:paraId="70A20E23" w14:textId="6330AC30" w:rsidR="009A39A8" w:rsidRPr="009A39A8" w:rsidRDefault="009A39A8" w:rsidP="009A39A8"/>
    <w:p w14:paraId="14054197" w14:textId="61EC6DC8" w:rsidR="009A39A8" w:rsidRPr="009A39A8" w:rsidRDefault="009A39A8" w:rsidP="009A39A8">
      <w:pPr>
        <w:pStyle w:val="Heading2"/>
      </w:pPr>
      <w:r w:rsidRPr="009A39A8">
        <w:t>Access Modifiers</w:t>
      </w:r>
    </w:p>
    <w:p w14:paraId="28B1EE7C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Employee</w:t>
      </w:r>
      <w:r w:rsidRPr="009A39A8">
        <w:t xml:space="preserve"> with:</w:t>
      </w:r>
    </w:p>
    <w:p w14:paraId="4D16E077" w14:textId="77777777" w:rsidR="009A39A8" w:rsidRPr="009A39A8" w:rsidRDefault="009A39A8" w:rsidP="009A39A8">
      <w:pPr>
        <w:numPr>
          <w:ilvl w:val="0"/>
          <w:numId w:val="40"/>
        </w:numPr>
      </w:pPr>
      <w:r w:rsidRPr="009A39A8">
        <w:t xml:space="preserve">public property </w:t>
      </w:r>
      <w:r w:rsidRPr="009A39A8">
        <w:rPr>
          <w:b/>
          <w:bCs/>
        </w:rPr>
        <w:t>name</w:t>
      </w:r>
    </w:p>
    <w:p w14:paraId="01AE11C5" w14:textId="77777777" w:rsidR="009A39A8" w:rsidRPr="009A39A8" w:rsidRDefault="009A39A8" w:rsidP="009A39A8">
      <w:pPr>
        <w:numPr>
          <w:ilvl w:val="0"/>
          <w:numId w:val="40"/>
        </w:numPr>
      </w:pPr>
      <w:r w:rsidRPr="009A39A8">
        <w:lastRenderedPageBreak/>
        <w:t xml:space="preserve">protected property </w:t>
      </w:r>
      <w:r w:rsidRPr="009A39A8">
        <w:rPr>
          <w:b/>
          <w:bCs/>
        </w:rPr>
        <w:t>position</w:t>
      </w:r>
    </w:p>
    <w:p w14:paraId="0DEC728F" w14:textId="77777777" w:rsidR="009A39A8" w:rsidRPr="009A39A8" w:rsidRDefault="009A39A8" w:rsidP="009A39A8">
      <w:pPr>
        <w:numPr>
          <w:ilvl w:val="0"/>
          <w:numId w:val="40"/>
        </w:numPr>
      </w:pPr>
      <w:r w:rsidRPr="009A39A8">
        <w:t xml:space="preserve">private property </w:t>
      </w:r>
      <w:r w:rsidRPr="009A39A8">
        <w:rPr>
          <w:b/>
          <w:bCs/>
        </w:rPr>
        <w:t>salary</w:t>
      </w:r>
    </w:p>
    <w:p w14:paraId="42F39013" w14:textId="6F6F631B" w:rsidR="009A39A8" w:rsidRPr="009A39A8" w:rsidRDefault="009A39A8" w:rsidP="009A39A8">
      <w:r w:rsidRPr="009A39A8">
        <w:t>Implement methods:</w:t>
      </w:r>
    </w:p>
    <w:p w14:paraId="0D19F84B" w14:textId="20DF2CD4" w:rsidR="00DF064D" w:rsidRPr="00DF064D" w:rsidRDefault="00DF064D" w:rsidP="009A39A8">
      <w:pPr>
        <w:numPr>
          <w:ilvl w:val="0"/>
          <w:numId w:val="41"/>
        </w:numPr>
        <w:rPr>
          <w:rFonts w:cstheme="minorHAnsi"/>
        </w:rPr>
      </w:pPr>
      <w:r w:rsidRPr="00DF064D">
        <w:rPr>
          <w:rFonts w:eastAsia="Times New Roman" w:cstheme="minorHAnsi"/>
          <w:b/>
          <w:color w:val="000000"/>
          <w:lang w:eastAsia="bg-BG"/>
        </w:rPr>
        <w:t>getDetails</w:t>
      </w:r>
      <w:r>
        <w:rPr>
          <w:rFonts w:eastAsia="Times New Roman" w:cstheme="minorHAnsi"/>
          <w:bCs/>
          <w:color w:val="000000"/>
          <w:lang w:eastAsia="bg-BG"/>
        </w:rPr>
        <w:t xml:space="preserve"> – to return information about name and position (see format output)</w:t>
      </w:r>
    </w:p>
    <w:p w14:paraId="32FB129D" w14:textId="4E6E035E" w:rsidR="00DF064D" w:rsidRPr="00DF064D" w:rsidRDefault="00DF064D" w:rsidP="009A39A8">
      <w:pPr>
        <w:numPr>
          <w:ilvl w:val="0"/>
          <w:numId w:val="41"/>
        </w:numPr>
      </w:pPr>
      <w:r w:rsidRPr="00DF064D">
        <w:rPr>
          <w:b/>
          <w:bCs/>
        </w:rPr>
        <w:t>showSalary</w:t>
      </w:r>
      <w:r>
        <w:t xml:space="preserve"> – to return information about salary (see format in output)</w:t>
      </w:r>
    </w:p>
    <w:p w14:paraId="66A0057E" w14:textId="1C167CA3" w:rsidR="0062403F" w:rsidRDefault="0062403F" w:rsidP="0062403F">
      <w:pPr>
        <w:pStyle w:val="Heading3"/>
      </w:pPr>
      <w:r w:rsidRPr="003D4A3A">
        <w:t>Example</w:t>
      </w:r>
      <w:r w:rsidR="00D438E0">
        <w:t>s</w:t>
      </w:r>
    </w:p>
    <w:tbl>
      <w:tblPr>
        <w:tblStyle w:val="TableGrid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4230"/>
      </w:tblGrid>
      <w:tr w:rsidR="009108B1" w:rsidRPr="003D4A3A" w14:paraId="15C904E5" w14:textId="77777777" w:rsidTr="00DF064D">
        <w:tc>
          <w:tcPr>
            <w:tcW w:w="6362" w:type="dxa"/>
            <w:shd w:val="clear" w:color="auto" w:fill="D9D9D9" w:themeFill="background1" w:themeFillShade="D9"/>
          </w:tcPr>
          <w:p w14:paraId="316CBD76" w14:textId="77777777" w:rsidR="009108B1" w:rsidRPr="0062403F" w:rsidRDefault="009108B1" w:rsidP="000932A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33AD2DF6" w14:textId="77777777" w:rsidR="009108B1" w:rsidRPr="00C27255" w:rsidRDefault="009108B1" w:rsidP="000932A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9108B1" w:rsidRPr="003D4A3A" w14:paraId="080CD015" w14:textId="77777777" w:rsidTr="00DF064D">
        <w:tc>
          <w:tcPr>
            <w:tcW w:w="6362" w:type="dxa"/>
          </w:tcPr>
          <w:p w14:paraId="5BCD8674" w14:textId="77777777" w:rsidR="009108B1" w:rsidRPr="006D4C5B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emp = new Employee("Alice", "Manager", 5000);</w:t>
            </w:r>
          </w:p>
          <w:p w14:paraId="76ABF1FE" w14:textId="77777777" w:rsidR="009108B1" w:rsidRPr="006D4C5B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getDetails());</w:t>
            </w:r>
          </w:p>
          <w:p w14:paraId="3D6FA605" w14:textId="77777777" w:rsidR="009108B1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showSalary());</w:t>
            </w:r>
          </w:p>
          <w:p w14:paraId="270D9A10" w14:textId="4667D829" w:rsidR="00DF064D" w:rsidRDefault="00DF064D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DF064D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name)</w:t>
            </w:r>
          </w:p>
          <w:p w14:paraId="7F40D452" w14:textId="77777777" w:rsidR="009108B1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salary)</w:t>
            </w:r>
          </w:p>
          <w:p w14:paraId="751E4B11" w14:textId="77777777" w:rsidR="009108B1" w:rsidRPr="0001031D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position)</w:t>
            </w:r>
          </w:p>
        </w:tc>
        <w:tc>
          <w:tcPr>
            <w:tcW w:w="4230" w:type="dxa"/>
          </w:tcPr>
          <w:p w14:paraId="2632BFFE" w14:textId="77777777" w:rsidR="009108B1" w:rsidRDefault="009108B1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4C5B">
              <w:rPr>
                <w:rFonts w:ascii="Consolas" w:hAnsi="Consolas"/>
                <w:bCs/>
                <w:noProof/>
              </w:rPr>
              <w:t>Name: Alice, Position: Manager</w:t>
            </w:r>
          </w:p>
          <w:p w14:paraId="03FC2DA6" w14:textId="77777777" w:rsidR="009108B1" w:rsidRDefault="009108B1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4C5B">
              <w:rPr>
                <w:rFonts w:ascii="Consolas" w:hAnsi="Consolas"/>
                <w:bCs/>
                <w:noProof/>
              </w:rPr>
              <w:t>Salary: $5000</w:t>
            </w:r>
          </w:p>
          <w:p w14:paraId="03F06763" w14:textId="38BAE468" w:rsidR="00DF064D" w:rsidRDefault="00DF064D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4C5B">
              <w:rPr>
                <w:rFonts w:ascii="Consolas" w:hAnsi="Consolas"/>
                <w:bCs/>
                <w:noProof/>
              </w:rPr>
              <w:t>Alice</w:t>
            </w:r>
          </w:p>
          <w:p w14:paraId="7C6FD985" w14:textId="02275CCA" w:rsidR="009108B1" w:rsidRDefault="00FF4B5B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="009108B1" w:rsidRPr="006D4C5B">
              <w:rPr>
                <w:rFonts w:ascii="Consolas" w:hAnsi="Consolas"/>
                <w:bCs/>
                <w:noProof/>
              </w:rPr>
              <w:t>Error: Property 'salary' is private</w:t>
            </w:r>
          </w:p>
          <w:p w14:paraId="69F8C790" w14:textId="772300BE" w:rsidR="009108B1" w:rsidRPr="00D11281" w:rsidRDefault="00FF4B5B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="009108B1" w:rsidRPr="006D4C5B">
              <w:rPr>
                <w:rFonts w:ascii="Consolas" w:hAnsi="Consolas"/>
                <w:bCs/>
                <w:noProof/>
              </w:rPr>
              <w:t>Error: Property 'position' is protected</w:t>
            </w:r>
          </w:p>
        </w:tc>
      </w:tr>
    </w:tbl>
    <w:p w14:paraId="7B9F85BB" w14:textId="5D4AA6AC" w:rsidR="009A39A8" w:rsidRPr="009A39A8" w:rsidRDefault="009A39A8" w:rsidP="009A39A8"/>
    <w:p w14:paraId="31DA54D0" w14:textId="5A13CFEF" w:rsidR="009A39A8" w:rsidRPr="009A39A8" w:rsidRDefault="00970088" w:rsidP="009A39A8">
      <w:pPr>
        <w:pStyle w:val="Heading2"/>
      </w:pPr>
      <w:r>
        <w:t>Class counter</w:t>
      </w:r>
    </w:p>
    <w:p w14:paraId="1FF48F66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Counter</w:t>
      </w:r>
      <w:r w:rsidRPr="009A39A8">
        <w:t xml:space="preserve"> with:</w:t>
      </w:r>
    </w:p>
    <w:p w14:paraId="042DFBBF" w14:textId="3098CF78" w:rsidR="009A39A8" w:rsidRPr="009A39A8" w:rsidRDefault="009A39A8" w:rsidP="009A39A8">
      <w:pPr>
        <w:numPr>
          <w:ilvl w:val="0"/>
          <w:numId w:val="42"/>
        </w:numPr>
      </w:pPr>
      <w:r w:rsidRPr="009A39A8">
        <w:t xml:space="preserve">static property </w:t>
      </w:r>
      <w:r w:rsidRPr="009A39A8">
        <w:rPr>
          <w:b/>
          <w:bCs/>
        </w:rPr>
        <w:t>count</w:t>
      </w:r>
      <w:r w:rsidRPr="009A39A8">
        <w:t xml:space="preserve"> initialized to 0</w:t>
      </w:r>
      <w:r w:rsidR="00FF4B5B">
        <w:t xml:space="preserve"> – property should only be accessible from within the class</w:t>
      </w:r>
    </w:p>
    <w:p w14:paraId="731F90FF" w14:textId="77777777" w:rsidR="009A39A8" w:rsidRPr="009A39A8" w:rsidRDefault="009A39A8" w:rsidP="009A39A8">
      <w:pPr>
        <w:numPr>
          <w:ilvl w:val="0"/>
          <w:numId w:val="42"/>
        </w:numPr>
      </w:pPr>
      <w:r w:rsidRPr="009A39A8">
        <w:t xml:space="preserve">static method </w:t>
      </w:r>
      <w:r w:rsidRPr="009A39A8">
        <w:rPr>
          <w:b/>
          <w:bCs/>
        </w:rPr>
        <w:t>increment</w:t>
      </w:r>
      <w:r w:rsidRPr="009A39A8">
        <w:t>() that increases the count</w:t>
      </w:r>
    </w:p>
    <w:p w14:paraId="1D0A72D6" w14:textId="77777777" w:rsidR="009A39A8" w:rsidRPr="009A39A8" w:rsidRDefault="009A39A8" w:rsidP="009A39A8">
      <w:pPr>
        <w:numPr>
          <w:ilvl w:val="0"/>
          <w:numId w:val="42"/>
        </w:numPr>
      </w:pPr>
      <w:r w:rsidRPr="009A39A8">
        <w:t xml:space="preserve">static method </w:t>
      </w:r>
      <w:r w:rsidRPr="009A39A8">
        <w:rPr>
          <w:b/>
          <w:bCs/>
        </w:rPr>
        <w:t>getCount</w:t>
      </w:r>
      <w:r w:rsidRPr="009A39A8">
        <w:t>() that returns the current count</w:t>
      </w:r>
    </w:p>
    <w:p w14:paraId="76374CF0" w14:textId="77777777" w:rsidR="0062403F" w:rsidRDefault="0062403F" w:rsidP="0062403F">
      <w:pPr>
        <w:pStyle w:val="Heading3"/>
      </w:pPr>
      <w:r w:rsidRPr="003D4A3A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950"/>
      </w:tblGrid>
      <w:tr w:rsidR="0062403F" w:rsidRPr="003D4A3A" w14:paraId="1C250B56" w14:textId="77777777" w:rsidTr="00FF4B5B">
        <w:tc>
          <w:tcPr>
            <w:tcW w:w="5552" w:type="dxa"/>
            <w:shd w:val="clear" w:color="auto" w:fill="D9D9D9" w:themeFill="background1" w:themeFillShade="D9"/>
          </w:tcPr>
          <w:p w14:paraId="428F7E2F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15E8B99A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069D414E" w14:textId="77777777" w:rsidTr="00FF4B5B">
        <w:tc>
          <w:tcPr>
            <w:tcW w:w="5552" w:type="dxa"/>
          </w:tcPr>
          <w:p w14:paraId="580412A2" w14:textId="77777777" w:rsidR="00CA47F7" w:rsidRPr="00CA47F7" w:rsidRDefault="00CA47F7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CA47F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unter.increment();</w:t>
            </w:r>
          </w:p>
          <w:p w14:paraId="2F4BC01F" w14:textId="77777777" w:rsidR="00CA47F7" w:rsidRPr="00CA47F7" w:rsidRDefault="00CA47F7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CA47F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unter.increment();</w:t>
            </w:r>
          </w:p>
          <w:p w14:paraId="668AC9E9" w14:textId="5B0F3981" w:rsidR="00FF4B5B" w:rsidRPr="00D53F01" w:rsidRDefault="00CA47F7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val="bg-BG" w:eastAsia="bg-BG"/>
              </w:rPr>
            </w:pPr>
            <w:r w:rsidRPr="00CA47F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ounter.getCount());</w:t>
            </w:r>
          </w:p>
        </w:tc>
        <w:tc>
          <w:tcPr>
            <w:tcW w:w="4950" w:type="dxa"/>
          </w:tcPr>
          <w:p w14:paraId="7570E20F" w14:textId="0B26730D" w:rsidR="0062403F" w:rsidRPr="00D11281" w:rsidRDefault="00CA47F7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F4B5B" w:rsidRPr="003D4A3A" w14:paraId="14160C8A" w14:textId="77777777" w:rsidTr="00FF4B5B">
        <w:tc>
          <w:tcPr>
            <w:tcW w:w="5552" w:type="dxa"/>
          </w:tcPr>
          <w:p w14:paraId="56160DE6" w14:textId="15A1CB82" w:rsidR="00FF4B5B" w:rsidRPr="00CA47F7" w:rsidRDefault="00FF4B5B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F4B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unter.count = 10;</w:t>
            </w:r>
          </w:p>
        </w:tc>
        <w:tc>
          <w:tcPr>
            <w:tcW w:w="4950" w:type="dxa"/>
          </w:tcPr>
          <w:p w14:paraId="27201017" w14:textId="4E26EEE6" w:rsidR="00FF4B5B" w:rsidRDefault="00FF4B5B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Error: only accessible within Counter</w:t>
            </w:r>
          </w:p>
        </w:tc>
      </w:tr>
    </w:tbl>
    <w:p w14:paraId="34E43A4F" w14:textId="13E8EA48" w:rsidR="009A39A8" w:rsidRPr="009A39A8" w:rsidRDefault="009A39A8" w:rsidP="009A39A8"/>
    <w:p w14:paraId="329DB5E0" w14:textId="3724F0EC" w:rsidR="009A39A8" w:rsidRPr="009A39A8" w:rsidRDefault="009A39A8" w:rsidP="009A39A8">
      <w:pPr>
        <w:pStyle w:val="Heading2"/>
      </w:pPr>
      <w:r w:rsidRPr="009A39A8">
        <w:t>Readonly Modifier</w:t>
      </w:r>
    </w:p>
    <w:p w14:paraId="67572FA9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Book</w:t>
      </w:r>
      <w:r w:rsidRPr="009A39A8">
        <w:t xml:space="preserve"> with:</w:t>
      </w:r>
    </w:p>
    <w:p w14:paraId="16CC45B5" w14:textId="77777777" w:rsidR="009A39A8" w:rsidRPr="009A39A8" w:rsidRDefault="009A39A8" w:rsidP="009A39A8">
      <w:pPr>
        <w:numPr>
          <w:ilvl w:val="0"/>
          <w:numId w:val="43"/>
        </w:numPr>
      </w:pPr>
      <w:r w:rsidRPr="009A39A8">
        <w:t xml:space="preserve">readonly property </w:t>
      </w:r>
      <w:r w:rsidRPr="009A39A8">
        <w:rPr>
          <w:b/>
          <w:bCs/>
        </w:rPr>
        <w:t>title</w:t>
      </w:r>
    </w:p>
    <w:p w14:paraId="359AE607" w14:textId="77777777" w:rsidR="009A39A8" w:rsidRPr="009A39A8" w:rsidRDefault="009A39A8" w:rsidP="009A39A8">
      <w:pPr>
        <w:numPr>
          <w:ilvl w:val="0"/>
          <w:numId w:val="43"/>
        </w:numPr>
      </w:pPr>
      <w:r w:rsidRPr="009A39A8">
        <w:t xml:space="preserve">readonly property </w:t>
      </w:r>
      <w:r w:rsidRPr="009A39A8">
        <w:rPr>
          <w:b/>
          <w:bCs/>
        </w:rPr>
        <w:t>author</w:t>
      </w:r>
    </w:p>
    <w:p w14:paraId="12777A01" w14:textId="77777777" w:rsidR="009A39A8" w:rsidRPr="009A39A8" w:rsidRDefault="009A39A8" w:rsidP="009A39A8">
      <w:r w:rsidRPr="009A39A8">
        <w:t xml:space="preserve">Once set through the </w:t>
      </w:r>
      <w:r w:rsidRPr="009A39A8">
        <w:rPr>
          <w:b/>
          <w:bCs/>
        </w:rPr>
        <w:t>constructor</w:t>
      </w:r>
      <w:r w:rsidRPr="009A39A8">
        <w:t>, these values should not be changed.</w:t>
      </w:r>
    </w:p>
    <w:p w14:paraId="5118D9CA" w14:textId="2211D9EF" w:rsidR="0062403F" w:rsidRDefault="0062403F" w:rsidP="0062403F">
      <w:pPr>
        <w:pStyle w:val="Heading3"/>
      </w:pPr>
      <w:r w:rsidRPr="003D4A3A">
        <w:t>Example</w:t>
      </w:r>
      <w:r w:rsidR="001F611F">
        <w:t>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26"/>
        <w:gridCol w:w="4536"/>
      </w:tblGrid>
      <w:tr w:rsidR="0062403F" w:rsidRPr="003D4A3A" w14:paraId="047A0EE1" w14:textId="77777777" w:rsidTr="004D0034">
        <w:tc>
          <w:tcPr>
            <w:tcW w:w="5926" w:type="dxa"/>
            <w:shd w:val="clear" w:color="auto" w:fill="D9D9D9" w:themeFill="background1" w:themeFillShade="D9"/>
          </w:tcPr>
          <w:p w14:paraId="4167EBD5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CF0EDD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79F120A9" w14:textId="77777777" w:rsidTr="004D0034">
        <w:tc>
          <w:tcPr>
            <w:tcW w:w="5926" w:type="dxa"/>
          </w:tcPr>
          <w:p w14:paraId="0C117DDA" w14:textId="77777777" w:rsidR="001F611F" w:rsidRPr="001F611F" w:rsidRDefault="001F611F" w:rsidP="001F611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book = new Book("1984", "George Orwell");</w:t>
            </w:r>
          </w:p>
          <w:p w14:paraId="5D14B9E7" w14:textId="77777777" w:rsidR="0062403F" w:rsidRDefault="001F611F" w:rsidP="001F611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`${book.title} by ${book.author}`);</w:t>
            </w:r>
          </w:p>
          <w:p w14:paraId="14DE4A2E" w14:textId="77777777" w:rsidR="00513C91" w:rsidRDefault="00513C91" w:rsidP="001F611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lastRenderedPageBreak/>
              <w:t>book.title = "Brave New World";</w:t>
            </w:r>
          </w:p>
          <w:p w14:paraId="6EB766E7" w14:textId="2DD6B5D7" w:rsidR="00513C91" w:rsidRPr="0001031D" w:rsidRDefault="00513C91" w:rsidP="001F611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book.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author</w:t>
            </w: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= 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Terry Pratchet</w:t>
            </w: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;</w:t>
            </w:r>
          </w:p>
        </w:tc>
        <w:tc>
          <w:tcPr>
            <w:tcW w:w="4536" w:type="dxa"/>
          </w:tcPr>
          <w:p w14:paraId="676FAFFB" w14:textId="77777777" w:rsidR="0062403F" w:rsidRDefault="001F611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F611F">
              <w:rPr>
                <w:rFonts w:ascii="Consolas" w:hAnsi="Consolas"/>
                <w:bCs/>
                <w:noProof/>
              </w:rPr>
              <w:lastRenderedPageBreak/>
              <w:t>1984 by George Orwell</w:t>
            </w:r>
          </w:p>
          <w:p w14:paraId="077A3239" w14:textId="77777777" w:rsidR="00513C91" w:rsidRDefault="00513C91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//</w:t>
            </w:r>
            <w:r w:rsidRPr="001F611F">
              <w:rPr>
                <w:rFonts w:ascii="Consolas" w:hAnsi="Consolas"/>
                <w:bCs/>
                <w:noProof/>
              </w:rPr>
              <w:t xml:space="preserve"> Error: Cannot assign to 'title' because it is a read-only property</w:t>
            </w:r>
          </w:p>
          <w:p w14:paraId="0CF3A442" w14:textId="7C0D1AD1" w:rsidR="00513C91" w:rsidRPr="00D11281" w:rsidRDefault="00513C91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Pr="001F611F">
              <w:rPr>
                <w:rFonts w:ascii="Consolas" w:hAnsi="Consolas"/>
                <w:bCs/>
                <w:noProof/>
              </w:rPr>
              <w:t xml:space="preserve"> Error: Cannot assign to </w:t>
            </w:r>
            <w:r>
              <w:rPr>
                <w:rFonts w:ascii="Consolas" w:hAnsi="Consolas"/>
                <w:bCs/>
                <w:noProof/>
              </w:rPr>
              <w:t>author</w:t>
            </w:r>
            <w:r w:rsidRPr="001F611F">
              <w:rPr>
                <w:rFonts w:ascii="Consolas" w:hAnsi="Consolas"/>
                <w:bCs/>
                <w:noProof/>
              </w:rPr>
              <w:t xml:space="preserve"> because it is a read-only property</w:t>
            </w:r>
          </w:p>
        </w:tc>
      </w:tr>
    </w:tbl>
    <w:p w14:paraId="0C903B94" w14:textId="69707ECE" w:rsidR="009A39A8" w:rsidRPr="009A39A8" w:rsidRDefault="009A39A8" w:rsidP="009A39A8"/>
    <w:p w14:paraId="144A4D9F" w14:textId="258B7238" w:rsidR="009A39A8" w:rsidRPr="009A39A8" w:rsidRDefault="009A39A8" w:rsidP="009A39A8">
      <w:pPr>
        <w:pStyle w:val="Heading2"/>
      </w:pPr>
      <w:r w:rsidRPr="009A39A8">
        <w:t>Abstract Class</w:t>
      </w:r>
    </w:p>
    <w:p w14:paraId="019090BA" w14:textId="77777777" w:rsidR="009A39A8" w:rsidRPr="009A39A8" w:rsidRDefault="009A39A8" w:rsidP="009A39A8">
      <w:r w:rsidRPr="009A39A8">
        <w:t xml:space="preserve">Create an abstract class </w:t>
      </w:r>
      <w:r w:rsidRPr="009A39A8">
        <w:rPr>
          <w:b/>
          <w:bCs/>
        </w:rPr>
        <w:t>Shape</w:t>
      </w:r>
      <w:r w:rsidRPr="009A39A8">
        <w:t xml:space="preserve"> with:</w:t>
      </w:r>
    </w:p>
    <w:p w14:paraId="220CD962" w14:textId="77777777" w:rsidR="009A39A8" w:rsidRPr="009A39A8" w:rsidRDefault="009A39A8" w:rsidP="009A39A8">
      <w:pPr>
        <w:numPr>
          <w:ilvl w:val="0"/>
          <w:numId w:val="44"/>
        </w:numPr>
      </w:pPr>
      <w:r w:rsidRPr="009A39A8">
        <w:t xml:space="preserve">property </w:t>
      </w:r>
      <w:r w:rsidRPr="009A39A8">
        <w:rPr>
          <w:b/>
          <w:bCs/>
        </w:rPr>
        <w:t>color</w:t>
      </w:r>
      <w:r w:rsidRPr="009A39A8">
        <w:t>: string</w:t>
      </w:r>
    </w:p>
    <w:p w14:paraId="61FC45B7" w14:textId="77777777" w:rsidR="009A39A8" w:rsidRPr="009A39A8" w:rsidRDefault="009A39A8" w:rsidP="009A39A8">
      <w:pPr>
        <w:numPr>
          <w:ilvl w:val="0"/>
          <w:numId w:val="44"/>
        </w:numPr>
      </w:pPr>
      <w:r w:rsidRPr="009A39A8">
        <w:t xml:space="preserve">abstract method </w:t>
      </w:r>
      <w:r w:rsidRPr="009A39A8">
        <w:rPr>
          <w:b/>
          <w:bCs/>
        </w:rPr>
        <w:t>getArea</w:t>
      </w:r>
      <w:r w:rsidRPr="009A39A8">
        <w:t>(): number</w:t>
      </w:r>
    </w:p>
    <w:p w14:paraId="260B5CE7" w14:textId="4A891842" w:rsidR="009A39A8" w:rsidRDefault="009A39A8" w:rsidP="009A39A8">
      <w:r w:rsidRPr="009A39A8">
        <w:t xml:space="preserve">Create two subclasses that implement </w:t>
      </w:r>
      <w:r w:rsidRPr="00C223B3">
        <w:rPr>
          <w:b/>
          <w:bCs/>
        </w:rPr>
        <w:t>getArea</w:t>
      </w:r>
      <w:r w:rsidR="00C223B3">
        <w:t>.</w:t>
      </w:r>
    </w:p>
    <w:p w14:paraId="271E8E54" w14:textId="23475025" w:rsidR="00C223B3" w:rsidRPr="00C223B3" w:rsidRDefault="00C223B3" w:rsidP="00C223B3">
      <w:pPr>
        <w:pStyle w:val="ListParagraph"/>
        <w:numPr>
          <w:ilvl w:val="0"/>
          <w:numId w:val="52"/>
        </w:numPr>
        <w:rPr>
          <w:b/>
          <w:bCs/>
        </w:rPr>
      </w:pPr>
      <w:r w:rsidRPr="009A39A8">
        <w:rPr>
          <w:b/>
          <w:bCs/>
        </w:rPr>
        <w:t>Circle</w:t>
      </w:r>
      <w:r w:rsidRPr="009A39A8">
        <w:t xml:space="preserve"> </w:t>
      </w:r>
      <w:r>
        <w:t>with property</w:t>
      </w:r>
    </w:p>
    <w:p w14:paraId="5194FCBA" w14:textId="7D725B1E" w:rsidR="00C223B3" w:rsidRPr="00C223B3" w:rsidRDefault="00C223B3" w:rsidP="00C223B3">
      <w:pPr>
        <w:pStyle w:val="ListParagraph"/>
        <w:numPr>
          <w:ilvl w:val="1"/>
          <w:numId w:val="52"/>
        </w:numPr>
        <w:rPr>
          <w:b/>
          <w:bCs/>
        </w:rPr>
      </w:pPr>
      <w:r w:rsidRPr="00C223B3">
        <w:rPr>
          <w:b/>
          <w:bCs/>
        </w:rPr>
        <w:t>radius: number</w:t>
      </w:r>
    </w:p>
    <w:p w14:paraId="0F1BACBE" w14:textId="309C2D54" w:rsidR="00C223B3" w:rsidRDefault="00C223B3" w:rsidP="00C223B3">
      <w:pPr>
        <w:pStyle w:val="ListParagraph"/>
        <w:numPr>
          <w:ilvl w:val="0"/>
          <w:numId w:val="52"/>
        </w:numPr>
      </w:pPr>
      <w:r w:rsidRPr="009A39A8">
        <w:rPr>
          <w:b/>
          <w:bCs/>
        </w:rPr>
        <w:t>Rectangle</w:t>
      </w:r>
      <w:r>
        <w:rPr>
          <w:b/>
          <w:bCs/>
        </w:rPr>
        <w:t xml:space="preserve"> </w:t>
      </w:r>
      <w:r>
        <w:t>with</w:t>
      </w:r>
      <w:r w:rsidRPr="00C223B3">
        <w:t xml:space="preserve"> properties</w:t>
      </w:r>
      <w:r>
        <w:t>:</w:t>
      </w:r>
    </w:p>
    <w:p w14:paraId="5AD9AC29" w14:textId="1FE9D4EC" w:rsidR="00C223B3" w:rsidRPr="00C223B3" w:rsidRDefault="00C223B3" w:rsidP="00C223B3">
      <w:pPr>
        <w:pStyle w:val="ListParagraph"/>
        <w:numPr>
          <w:ilvl w:val="1"/>
          <w:numId w:val="52"/>
        </w:numPr>
      </w:pPr>
      <w:r>
        <w:rPr>
          <w:b/>
          <w:bCs/>
        </w:rPr>
        <w:t xml:space="preserve">sideA: number </w:t>
      </w:r>
    </w:p>
    <w:p w14:paraId="77909C51" w14:textId="400521AE" w:rsidR="00C223B3" w:rsidRPr="009A39A8" w:rsidRDefault="00C223B3" w:rsidP="00C223B3">
      <w:pPr>
        <w:pStyle w:val="ListParagraph"/>
        <w:numPr>
          <w:ilvl w:val="1"/>
          <w:numId w:val="52"/>
        </w:numPr>
      </w:pPr>
      <w:r>
        <w:rPr>
          <w:b/>
          <w:bCs/>
        </w:rPr>
        <w:t>sideB: number</w:t>
      </w:r>
    </w:p>
    <w:p w14:paraId="719DADF9" w14:textId="4BBDAC73" w:rsidR="0062403F" w:rsidRDefault="0062403F" w:rsidP="0062403F">
      <w:pPr>
        <w:pStyle w:val="Heading3"/>
      </w:pPr>
      <w:r w:rsidRPr="003D4A3A">
        <w:t>Example</w:t>
      </w:r>
      <w:r w:rsidR="006F212C">
        <w:t>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29646A38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49282697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245D4673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281B229A" w14:textId="77777777" w:rsidTr="00740EE4">
        <w:tc>
          <w:tcPr>
            <w:tcW w:w="5784" w:type="dxa"/>
          </w:tcPr>
          <w:p w14:paraId="5862DE13" w14:textId="77777777" w:rsidR="006F212C" w:rsidRPr="006F212C" w:rsidRDefault="006F212C" w:rsidP="006F212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F212C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circle = new Circle("red", 5);</w:t>
            </w:r>
          </w:p>
          <w:p w14:paraId="4C8F50FE" w14:textId="63EE65A1" w:rsidR="0062403F" w:rsidRPr="0001031D" w:rsidRDefault="006F212C" w:rsidP="006F212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F212C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ircle.getArea());</w:t>
            </w:r>
          </w:p>
        </w:tc>
        <w:tc>
          <w:tcPr>
            <w:tcW w:w="4678" w:type="dxa"/>
          </w:tcPr>
          <w:p w14:paraId="312308F3" w14:textId="1E0898D0" w:rsidR="0062403F" w:rsidRPr="00D11281" w:rsidRDefault="006F212C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F212C">
              <w:rPr>
                <w:rFonts w:ascii="Consolas" w:hAnsi="Consolas"/>
                <w:bCs/>
                <w:noProof/>
              </w:rPr>
              <w:t>78.53981633974483</w:t>
            </w:r>
          </w:p>
        </w:tc>
      </w:tr>
      <w:tr w:rsidR="006F212C" w:rsidRPr="003D4A3A" w14:paraId="70F1D7D2" w14:textId="77777777" w:rsidTr="00740EE4">
        <w:tc>
          <w:tcPr>
            <w:tcW w:w="5784" w:type="dxa"/>
          </w:tcPr>
          <w:p w14:paraId="71E23177" w14:textId="77777777" w:rsidR="006F212C" w:rsidRPr="006F212C" w:rsidRDefault="006F212C" w:rsidP="006F212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F212C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rectangle = new Rectangle("blue", 4, 6);</w:t>
            </w:r>
          </w:p>
          <w:p w14:paraId="1C494925" w14:textId="0D908A3C" w:rsidR="006F212C" w:rsidRPr="006F212C" w:rsidRDefault="006F212C" w:rsidP="006F212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F212C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rectangle.getArea());</w:t>
            </w:r>
          </w:p>
        </w:tc>
        <w:tc>
          <w:tcPr>
            <w:tcW w:w="4678" w:type="dxa"/>
          </w:tcPr>
          <w:p w14:paraId="4287DB38" w14:textId="7D496E57" w:rsidR="006F212C" w:rsidRPr="006F212C" w:rsidRDefault="006F212C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4</w:t>
            </w:r>
          </w:p>
        </w:tc>
      </w:tr>
    </w:tbl>
    <w:p w14:paraId="1CF7DCCB" w14:textId="1BBD9CF3" w:rsidR="009A39A8" w:rsidRPr="009A39A8" w:rsidRDefault="009A39A8" w:rsidP="009A39A8"/>
    <w:p w14:paraId="6BDE072C" w14:textId="5D4AD21C" w:rsidR="009A39A8" w:rsidRPr="009A39A8" w:rsidRDefault="009A39A8" w:rsidP="009A39A8">
      <w:pPr>
        <w:pStyle w:val="Heading2"/>
      </w:pPr>
      <w:r w:rsidRPr="009A39A8">
        <w:t>Getters and Setters (Accessors)</w:t>
      </w:r>
    </w:p>
    <w:p w14:paraId="3FC6225D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User</w:t>
      </w:r>
      <w:r w:rsidRPr="009A39A8">
        <w:t xml:space="preserve"> with:</w:t>
      </w:r>
    </w:p>
    <w:p w14:paraId="2F211B89" w14:textId="77777777" w:rsidR="009A39A8" w:rsidRPr="009A39A8" w:rsidRDefault="009A39A8" w:rsidP="009A39A8">
      <w:pPr>
        <w:numPr>
          <w:ilvl w:val="0"/>
          <w:numId w:val="45"/>
        </w:numPr>
      </w:pPr>
      <w:r w:rsidRPr="009A39A8">
        <w:t xml:space="preserve">private </w:t>
      </w:r>
      <w:r w:rsidRPr="009A39A8">
        <w:rPr>
          <w:b/>
          <w:bCs/>
        </w:rPr>
        <w:t>_username</w:t>
      </w:r>
      <w:r w:rsidRPr="009A39A8">
        <w:t>: string</w:t>
      </w:r>
    </w:p>
    <w:p w14:paraId="242A10C4" w14:textId="77777777" w:rsidR="009A39A8" w:rsidRPr="009A39A8" w:rsidRDefault="009A39A8" w:rsidP="009A39A8">
      <w:pPr>
        <w:numPr>
          <w:ilvl w:val="0"/>
          <w:numId w:val="45"/>
        </w:numPr>
      </w:pPr>
      <w:r w:rsidRPr="00C223B3">
        <w:rPr>
          <w:b/>
          <w:bCs/>
        </w:rPr>
        <w:t>getter</w:t>
      </w:r>
      <w:r w:rsidRPr="009A39A8">
        <w:t xml:space="preserve"> </w:t>
      </w:r>
      <w:r w:rsidRPr="00C223B3">
        <w:rPr>
          <w:b/>
          <w:bCs/>
        </w:rPr>
        <w:t>username</w:t>
      </w:r>
      <w:r w:rsidRPr="009A39A8">
        <w:t>()</w:t>
      </w:r>
    </w:p>
    <w:p w14:paraId="021ED536" w14:textId="3965EC67" w:rsidR="00C223B3" w:rsidRDefault="009A39A8" w:rsidP="00C223B3">
      <w:pPr>
        <w:numPr>
          <w:ilvl w:val="0"/>
          <w:numId w:val="45"/>
        </w:numPr>
      </w:pPr>
      <w:r w:rsidRPr="00C223B3">
        <w:rPr>
          <w:b/>
          <w:bCs/>
        </w:rPr>
        <w:t>setter</w:t>
      </w:r>
      <w:r w:rsidRPr="009A39A8">
        <w:t xml:space="preserve"> </w:t>
      </w:r>
      <w:r w:rsidRPr="00C223B3">
        <w:rPr>
          <w:b/>
          <w:bCs/>
        </w:rPr>
        <w:t>username</w:t>
      </w:r>
      <w:r w:rsidRPr="009A39A8">
        <w:t>(newUsername: string) that ensures username is at least 3 characters long, otherwise throws an error</w:t>
      </w:r>
    </w:p>
    <w:p w14:paraId="76347EB2" w14:textId="26D61EE6" w:rsidR="006F3CBB" w:rsidRPr="00EB3DD3" w:rsidRDefault="006F3CBB" w:rsidP="00C223B3">
      <w:pPr>
        <w:numPr>
          <w:ilvl w:val="0"/>
          <w:numId w:val="45"/>
        </w:numPr>
      </w:pPr>
      <w:r w:rsidRPr="006F3CBB">
        <w:t xml:space="preserve">ensure the user cannot be instantiated without a </w:t>
      </w:r>
      <w:r w:rsidRPr="006F3CBB">
        <w:rPr>
          <w:b/>
          <w:bCs/>
        </w:rPr>
        <w:t>valid username</w:t>
      </w:r>
    </w:p>
    <w:p w14:paraId="4FA70715" w14:textId="7F041C85" w:rsidR="0062403F" w:rsidRDefault="0062403F" w:rsidP="0062403F">
      <w:pPr>
        <w:pStyle w:val="Heading3"/>
      </w:pPr>
      <w:r w:rsidRPr="003D4A3A">
        <w:t>Example</w:t>
      </w:r>
      <w:r w:rsidR="00890409">
        <w:t>s</w:t>
      </w:r>
    </w:p>
    <w:tbl>
      <w:tblPr>
        <w:tblStyle w:val="TableGrid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6300"/>
      </w:tblGrid>
      <w:tr w:rsidR="0062403F" w:rsidRPr="003D4A3A" w14:paraId="02C9AFB5" w14:textId="77777777" w:rsidTr="006F3CBB">
        <w:tc>
          <w:tcPr>
            <w:tcW w:w="4292" w:type="dxa"/>
            <w:shd w:val="clear" w:color="auto" w:fill="D9D9D9" w:themeFill="background1" w:themeFillShade="D9"/>
          </w:tcPr>
          <w:p w14:paraId="55C78CCA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6300" w:type="dxa"/>
            <w:shd w:val="clear" w:color="auto" w:fill="D9D9D9" w:themeFill="background1" w:themeFillShade="D9"/>
          </w:tcPr>
          <w:p w14:paraId="63710B41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281ECB0D" w14:textId="77777777" w:rsidTr="006F3CBB">
        <w:tc>
          <w:tcPr>
            <w:tcW w:w="4292" w:type="dxa"/>
          </w:tcPr>
          <w:p w14:paraId="7004FE4C" w14:textId="18C0C923" w:rsidR="00890409" w:rsidRPr="00890409" w:rsidRDefault="00890409" w:rsidP="0089040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user = new User(</w:t>
            </w:r>
            <w:r w:rsidR="006F3CBB"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</w:t>
            </w:r>
            <w:r w:rsidR="006F3CB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Martin</w:t>
            </w:r>
            <w:r w:rsidR="006F3CBB"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</w:t>
            </w: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);</w:t>
            </w:r>
          </w:p>
          <w:p w14:paraId="0A9C8F97" w14:textId="77777777" w:rsidR="00890409" w:rsidRPr="00890409" w:rsidRDefault="00890409" w:rsidP="0089040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user.username = "johnDoe";</w:t>
            </w:r>
          </w:p>
          <w:p w14:paraId="096CB71D" w14:textId="333D4F93" w:rsidR="0062403F" w:rsidRPr="0001031D" w:rsidRDefault="00890409" w:rsidP="0089040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user.username);</w:t>
            </w:r>
          </w:p>
        </w:tc>
        <w:tc>
          <w:tcPr>
            <w:tcW w:w="6300" w:type="dxa"/>
          </w:tcPr>
          <w:p w14:paraId="2AB97734" w14:textId="034B48B0" w:rsidR="0062403F" w:rsidRPr="00D11281" w:rsidRDefault="00890409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90409">
              <w:rPr>
                <w:rFonts w:ascii="Consolas" w:hAnsi="Consolas"/>
                <w:bCs/>
                <w:noProof/>
              </w:rPr>
              <w:t>johnDoe</w:t>
            </w:r>
          </w:p>
        </w:tc>
      </w:tr>
      <w:tr w:rsidR="00890409" w:rsidRPr="003D4A3A" w14:paraId="39AE79E9" w14:textId="77777777" w:rsidTr="006F3CBB">
        <w:tc>
          <w:tcPr>
            <w:tcW w:w="4292" w:type="dxa"/>
          </w:tcPr>
          <w:p w14:paraId="7F36A6EB" w14:textId="4D85A927" w:rsidR="00890409" w:rsidRPr="00890409" w:rsidRDefault="006F3CBB" w:rsidP="006F3CBB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user = new User(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jo</w:t>
            </w: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);</w:t>
            </w:r>
          </w:p>
        </w:tc>
        <w:tc>
          <w:tcPr>
            <w:tcW w:w="6300" w:type="dxa"/>
          </w:tcPr>
          <w:p w14:paraId="6EAE8EF0" w14:textId="01E63C35" w:rsidR="00890409" w:rsidRPr="00890409" w:rsidRDefault="00890409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90409">
              <w:rPr>
                <w:rFonts w:ascii="Consolas" w:hAnsi="Consolas"/>
                <w:bCs/>
                <w:noProof/>
              </w:rPr>
              <w:t>Error: Username must be at least 3 characters long</w:t>
            </w:r>
          </w:p>
        </w:tc>
      </w:tr>
      <w:tr w:rsidR="006F3CBB" w:rsidRPr="003D4A3A" w14:paraId="00402394" w14:textId="77777777" w:rsidTr="006F3CBB">
        <w:tc>
          <w:tcPr>
            <w:tcW w:w="4292" w:type="dxa"/>
          </w:tcPr>
          <w:p w14:paraId="415B2E5A" w14:textId="620DFBE7" w:rsidR="00C549D4" w:rsidRPr="00890409" w:rsidRDefault="006F3CBB" w:rsidP="006F3CBB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user = new User(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Martin</w:t>
            </w: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);</w:t>
            </w:r>
          </w:p>
          <w:p w14:paraId="74136B52" w14:textId="6CF85CEB" w:rsidR="006F3CBB" w:rsidRPr="00890409" w:rsidRDefault="006F3CBB" w:rsidP="006F3CBB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user.username = "Do";</w:t>
            </w:r>
          </w:p>
        </w:tc>
        <w:tc>
          <w:tcPr>
            <w:tcW w:w="6300" w:type="dxa"/>
          </w:tcPr>
          <w:p w14:paraId="28091A3B" w14:textId="300B2F30" w:rsidR="006F3CBB" w:rsidRPr="00890409" w:rsidRDefault="006F3CBB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90409">
              <w:rPr>
                <w:rFonts w:ascii="Consolas" w:hAnsi="Consolas"/>
                <w:bCs/>
                <w:noProof/>
              </w:rPr>
              <w:t>Error: Username must be at least 3 characters long</w:t>
            </w:r>
          </w:p>
        </w:tc>
      </w:tr>
    </w:tbl>
    <w:p w14:paraId="3594DAEC" w14:textId="77777777" w:rsidR="00EB3DD3" w:rsidRDefault="00EB3DD3" w:rsidP="00EB3DD3">
      <w:pPr>
        <w:rPr>
          <w:b/>
          <w:bCs/>
          <w:lang w:val="bg-BG"/>
        </w:rPr>
      </w:pPr>
    </w:p>
    <w:p w14:paraId="7A144D1A" w14:textId="5B931B8D" w:rsidR="00EB3DD3" w:rsidRPr="00EB3DD3" w:rsidRDefault="00EB3DD3" w:rsidP="00EB3DD3">
      <w:pPr>
        <w:pStyle w:val="Heading1"/>
      </w:pPr>
      <w:r w:rsidRPr="00EB3DD3">
        <w:t>11. Online Course Management System</w:t>
      </w:r>
    </w:p>
    <w:p w14:paraId="77DEC9AA" w14:textId="77777777" w:rsidR="00EB3DD3" w:rsidRPr="00EB3DD3" w:rsidRDefault="00EB3DD3" w:rsidP="00EB3DD3">
      <w:r w:rsidRPr="00EB3DD3">
        <w:t xml:space="preserve">Create an abstract class </w:t>
      </w:r>
      <w:r w:rsidRPr="00EB3DD3">
        <w:rPr>
          <w:b/>
          <w:bCs/>
        </w:rPr>
        <w:t>Course</w:t>
      </w:r>
      <w:r w:rsidRPr="00EB3DD3">
        <w:t xml:space="preserve"> with:</w:t>
      </w:r>
    </w:p>
    <w:p w14:paraId="38EB7C43" w14:textId="77777777" w:rsidR="00EB3DD3" w:rsidRPr="00EB3DD3" w:rsidRDefault="00EB3DD3" w:rsidP="00EB3DD3">
      <w:pPr>
        <w:numPr>
          <w:ilvl w:val="0"/>
          <w:numId w:val="46"/>
        </w:numPr>
      </w:pPr>
      <w:r w:rsidRPr="00EB3DD3">
        <w:rPr>
          <w:b/>
          <w:bCs/>
        </w:rPr>
        <w:t>title</w:t>
      </w:r>
      <w:r w:rsidRPr="00EB3DD3">
        <w:t>: string (public)</w:t>
      </w:r>
    </w:p>
    <w:p w14:paraId="3D0AF9C5" w14:textId="77777777" w:rsidR="00EB3DD3" w:rsidRPr="00EB3DD3" w:rsidRDefault="00EB3DD3" w:rsidP="00EB3DD3">
      <w:pPr>
        <w:numPr>
          <w:ilvl w:val="0"/>
          <w:numId w:val="46"/>
        </w:numPr>
      </w:pPr>
      <w:r w:rsidRPr="00EB3DD3">
        <w:rPr>
          <w:b/>
          <w:bCs/>
        </w:rPr>
        <w:t>duration</w:t>
      </w:r>
      <w:r w:rsidRPr="00EB3DD3">
        <w:t>: number in hours (public)</w:t>
      </w:r>
    </w:p>
    <w:p w14:paraId="691CD5D4" w14:textId="77777777" w:rsidR="00EB3DD3" w:rsidRPr="00EB3DD3" w:rsidRDefault="00EB3DD3" w:rsidP="00EB3DD3">
      <w:pPr>
        <w:numPr>
          <w:ilvl w:val="0"/>
          <w:numId w:val="46"/>
        </w:numPr>
      </w:pPr>
      <w:r w:rsidRPr="00EB3DD3">
        <w:t xml:space="preserve">abstract method </w:t>
      </w:r>
      <w:r w:rsidRPr="00EB3DD3">
        <w:rPr>
          <w:b/>
          <w:bCs/>
        </w:rPr>
        <w:t>getDescription</w:t>
      </w:r>
      <w:r w:rsidRPr="00EB3DD3">
        <w:t>(): string</w:t>
      </w:r>
    </w:p>
    <w:p w14:paraId="12440900" w14:textId="77777777" w:rsidR="00EB3DD3" w:rsidRPr="00EB3DD3" w:rsidRDefault="00EB3DD3" w:rsidP="00EB3DD3">
      <w:r w:rsidRPr="00EB3DD3">
        <w:t>Create two subclasses:</w:t>
      </w:r>
    </w:p>
    <w:p w14:paraId="5719F674" w14:textId="3F324D8C" w:rsidR="00EB3DD3" w:rsidRPr="00EB3DD3" w:rsidRDefault="00EB3DD3" w:rsidP="00EB3DD3">
      <w:pPr>
        <w:numPr>
          <w:ilvl w:val="0"/>
          <w:numId w:val="47"/>
        </w:numPr>
      </w:pPr>
      <w:r w:rsidRPr="00EB3DD3">
        <w:rPr>
          <w:b/>
          <w:bCs/>
        </w:rPr>
        <w:t>ProgrammingCourse</w:t>
      </w:r>
      <w:r w:rsidRPr="00EB3DD3">
        <w:t xml:space="preserve"> with additional property</w:t>
      </w:r>
      <w:r w:rsidR="00F86A94">
        <w:t xml:space="preserve"> - </w:t>
      </w:r>
      <w:r w:rsidRPr="00F86A94">
        <w:rPr>
          <w:b/>
          <w:bCs/>
        </w:rPr>
        <w:t>language</w:t>
      </w:r>
      <w:r w:rsidRPr="00EB3DD3">
        <w:t>: string</w:t>
      </w:r>
    </w:p>
    <w:p w14:paraId="1A10957D" w14:textId="590C0CA1" w:rsidR="00EB3DD3" w:rsidRPr="00EB3DD3" w:rsidRDefault="00EB3DD3" w:rsidP="00EB3DD3">
      <w:pPr>
        <w:numPr>
          <w:ilvl w:val="0"/>
          <w:numId w:val="47"/>
        </w:numPr>
      </w:pPr>
      <w:r w:rsidRPr="00EB3DD3">
        <w:rPr>
          <w:b/>
          <w:bCs/>
        </w:rPr>
        <w:t>DesignCourse</w:t>
      </w:r>
      <w:r w:rsidRPr="00EB3DD3">
        <w:t xml:space="preserve"> with additional property</w:t>
      </w:r>
      <w:r w:rsidR="00F86A94">
        <w:t xml:space="preserve"> -</w:t>
      </w:r>
      <w:r w:rsidRPr="00EB3DD3">
        <w:t xml:space="preserve"> </w:t>
      </w:r>
      <w:r w:rsidRPr="00EB3DD3">
        <w:rPr>
          <w:b/>
          <w:bCs/>
        </w:rPr>
        <w:t>tools</w:t>
      </w:r>
      <w:r w:rsidRPr="00EB3DD3">
        <w:t>: string[]</w:t>
      </w:r>
    </w:p>
    <w:p w14:paraId="09438B9E" w14:textId="77777777" w:rsidR="00EB3DD3" w:rsidRPr="00EB3DD3" w:rsidRDefault="00EB3DD3" w:rsidP="00EB3DD3">
      <w:r w:rsidRPr="00EB3DD3">
        <w:t xml:space="preserve">Each subclass should override </w:t>
      </w:r>
      <w:r w:rsidRPr="00EB3DD3">
        <w:rPr>
          <w:b/>
          <w:bCs/>
        </w:rPr>
        <w:t>getDescription</w:t>
      </w:r>
      <w:r w:rsidRPr="00EB3DD3">
        <w:t>() to return a string like:</w:t>
      </w:r>
      <w:r w:rsidRPr="00EB3DD3">
        <w:br/>
        <w:t>"</w:t>
      </w:r>
      <w:r w:rsidRPr="00F86A94">
        <w:rPr>
          <w:b/>
          <w:bCs/>
        </w:rPr>
        <w:t>Programming Course: &lt;title&gt; in &lt;language&gt; - &lt;duration&gt; hours</w:t>
      </w:r>
      <w:r w:rsidRPr="00EB3DD3">
        <w:t>"</w:t>
      </w:r>
      <w:r w:rsidRPr="00EB3DD3">
        <w:br/>
        <w:t>"</w:t>
      </w:r>
      <w:r w:rsidRPr="00F86A94">
        <w:rPr>
          <w:b/>
          <w:bCs/>
        </w:rPr>
        <w:t>Design Course: &lt;title&gt; using &lt;tools&gt; - &lt;duration&gt; hours</w:t>
      </w:r>
      <w:r w:rsidRPr="00EB3DD3">
        <w:t>"</w:t>
      </w:r>
    </w:p>
    <w:p w14:paraId="00D41C0E" w14:textId="77777777" w:rsidR="0062403F" w:rsidRDefault="0062403F" w:rsidP="0062403F">
      <w:pPr>
        <w:pStyle w:val="Heading3"/>
      </w:pPr>
      <w:r w:rsidRPr="003D4A3A">
        <w:t>Example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29C40A7C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6444E4A1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4203E063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75E55CAD" w14:textId="77777777" w:rsidTr="00740EE4">
        <w:tc>
          <w:tcPr>
            <w:tcW w:w="5784" w:type="dxa"/>
          </w:tcPr>
          <w:p w14:paraId="12CCB5AA" w14:textId="77777777" w:rsidR="00246041" w:rsidRPr="00246041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4604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jsCourse = new ProgrammingCourse("Intro to JavaScript", 40, "JavaScript");</w:t>
            </w:r>
          </w:p>
          <w:p w14:paraId="5261F401" w14:textId="77777777" w:rsidR="00246041" w:rsidRPr="00246041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4604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uiCourse = new DesignCourse("UX Fundamentals", 30, ["Figma", "Sketch"]);</w:t>
            </w:r>
          </w:p>
          <w:p w14:paraId="12DA9B84" w14:textId="77777777" w:rsidR="00246041" w:rsidRPr="00246041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  <w:p w14:paraId="4D02B918" w14:textId="77777777" w:rsidR="0062403F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4604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jsCourse.getDescription());</w:t>
            </w:r>
          </w:p>
          <w:p w14:paraId="1B9AAD62" w14:textId="22343F8F" w:rsidR="00246041" w:rsidRPr="0001031D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4604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uiCourse.getDescription());</w:t>
            </w:r>
          </w:p>
        </w:tc>
        <w:tc>
          <w:tcPr>
            <w:tcW w:w="4678" w:type="dxa"/>
          </w:tcPr>
          <w:p w14:paraId="0E59908F" w14:textId="77777777" w:rsidR="0062403F" w:rsidRDefault="00246041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6041">
              <w:rPr>
                <w:rFonts w:ascii="Consolas" w:hAnsi="Consolas"/>
                <w:bCs/>
                <w:noProof/>
              </w:rPr>
              <w:t>Programming Course: Intro to JavaScript in JavaScript - 40 hours</w:t>
            </w:r>
          </w:p>
          <w:p w14:paraId="17FA3C3B" w14:textId="09400EA9" w:rsidR="00246041" w:rsidRPr="00D11281" w:rsidRDefault="00246041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6041">
              <w:rPr>
                <w:rFonts w:ascii="Consolas" w:hAnsi="Consolas"/>
                <w:bCs/>
                <w:noProof/>
              </w:rPr>
              <w:t>Design Course: UX Fundamentals using Figma, Sketch - 30 hours</w:t>
            </w:r>
          </w:p>
        </w:tc>
      </w:tr>
    </w:tbl>
    <w:p w14:paraId="7F4FF081" w14:textId="4AE558F9" w:rsidR="00EB3DD3" w:rsidRPr="00EB3DD3" w:rsidRDefault="00EB3DD3" w:rsidP="00EB3DD3"/>
    <w:p w14:paraId="38CA8956" w14:textId="77777777" w:rsidR="00EB3DD3" w:rsidRPr="00EB3DD3" w:rsidRDefault="00EB3DD3" w:rsidP="00EB3DD3">
      <w:pPr>
        <w:pStyle w:val="Heading1"/>
      </w:pPr>
      <w:r w:rsidRPr="00EB3DD3">
        <w:t>12. Simple Task Tracker with Access Control</w:t>
      </w:r>
    </w:p>
    <w:p w14:paraId="4D03877A" w14:textId="77777777" w:rsidR="00EB3DD3" w:rsidRPr="00EB3DD3" w:rsidRDefault="00EB3DD3" w:rsidP="00EB3DD3">
      <w:r w:rsidRPr="00EB3DD3">
        <w:t xml:space="preserve">Create a class </w:t>
      </w:r>
      <w:r w:rsidRPr="00EB3DD3">
        <w:rPr>
          <w:b/>
          <w:bCs/>
        </w:rPr>
        <w:t>Task</w:t>
      </w:r>
      <w:r w:rsidRPr="00EB3DD3">
        <w:t xml:space="preserve"> with:</w:t>
      </w:r>
    </w:p>
    <w:p w14:paraId="1B7127FE" w14:textId="77777777" w:rsidR="00EB3DD3" w:rsidRPr="00EB3DD3" w:rsidRDefault="00EB3DD3" w:rsidP="00EB3DD3">
      <w:pPr>
        <w:numPr>
          <w:ilvl w:val="0"/>
          <w:numId w:val="48"/>
        </w:numPr>
      </w:pPr>
      <w:r w:rsidRPr="00EB3DD3">
        <w:rPr>
          <w:b/>
          <w:bCs/>
        </w:rPr>
        <w:t>title</w:t>
      </w:r>
      <w:r w:rsidRPr="00EB3DD3">
        <w:t>: string</w:t>
      </w:r>
    </w:p>
    <w:p w14:paraId="5F17F87D" w14:textId="77777777" w:rsidR="00EB3DD3" w:rsidRPr="00EB3DD3" w:rsidRDefault="00EB3DD3" w:rsidP="00EB3DD3">
      <w:pPr>
        <w:numPr>
          <w:ilvl w:val="0"/>
          <w:numId w:val="48"/>
        </w:numPr>
      </w:pPr>
      <w:r w:rsidRPr="00EB3DD3">
        <w:rPr>
          <w:b/>
          <w:bCs/>
        </w:rPr>
        <w:t>description</w:t>
      </w:r>
      <w:r w:rsidRPr="00EB3DD3">
        <w:t>: string</w:t>
      </w:r>
    </w:p>
    <w:p w14:paraId="35A4BC9C" w14:textId="77777777" w:rsidR="00EB3DD3" w:rsidRPr="00EB3DD3" w:rsidRDefault="00EB3DD3" w:rsidP="00EB3DD3">
      <w:pPr>
        <w:numPr>
          <w:ilvl w:val="0"/>
          <w:numId w:val="48"/>
        </w:numPr>
      </w:pPr>
      <w:r w:rsidRPr="00EB3DD3">
        <w:rPr>
          <w:b/>
          <w:bCs/>
        </w:rPr>
        <w:t>completed</w:t>
      </w:r>
      <w:r w:rsidRPr="00EB3DD3">
        <w:t>: boolean (default: false)</w:t>
      </w:r>
    </w:p>
    <w:p w14:paraId="0BE4876A" w14:textId="77777777" w:rsidR="00EB3DD3" w:rsidRPr="00EB3DD3" w:rsidRDefault="00EB3DD3" w:rsidP="00EB3DD3">
      <w:pPr>
        <w:numPr>
          <w:ilvl w:val="0"/>
          <w:numId w:val="48"/>
        </w:numPr>
      </w:pPr>
      <w:r w:rsidRPr="00EB3DD3">
        <w:t xml:space="preserve">private property </w:t>
      </w:r>
      <w:r w:rsidRPr="00EB3DD3">
        <w:rPr>
          <w:b/>
          <w:bCs/>
        </w:rPr>
        <w:t>createdBy</w:t>
      </w:r>
      <w:r w:rsidRPr="00EB3DD3">
        <w:t>: string</w:t>
      </w:r>
    </w:p>
    <w:p w14:paraId="592B9FB5" w14:textId="77777777" w:rsidR="00EB3DD3" w:rsidRPr="00EB3DD3" w:rsidRDefault="00EB3DD3" w:rsidP="00EB3DD3">
      <w:r w:rsidRPr="00EB3DD3">
        <w:t>Use getters and setters:</w:t>
      </w:r>
    </w:p>
    <w:p w14:paraId="799AD76A" w14:textId="77777777" w:rsidR="00EB3DD3" w:rsidRPr="00EB3DD3" w:rsidRDefault="00EB3DD3" w:rsidP="00EB3DD3">
      <w:pPr>
        <w:numPr>
          <w:ilvl w:val="0"/>
          <w:numId w:val="49"/>
        </w:numPr>
      </w:pPr>
      <w:r w:rsidRPr="00EB3DD3">
        <w:t xml:space="preserve">Get </w:t>
      </w:r>
      <w:r w:rsidRPr="00EB3DD3">
        <w:rPr>
          <w:b/>
          <w:bCs/>
        </w:rPr>
        <w:t>createdBy</w:t>
      </w:r>
      <w:r w:rsidRPr="00EB3DD3">
        <w:t xml:space="preserve"> only with a getter</w:t>
      </w:r>
    </w:p>
    <w:p w14:paraId="4446F698" w14:textId="2492B94D" w:rsidR="00EB3DD3" w:rsidRDefault="00EB3DD3" w:rsidP="00EB3DD3">
      <w:pPr>
        <w:numPr>
          <w:ilvl w:val="0"/>
          <w:numId w:val="49"/>
        </w:numPr>
      </w:pPr>
      <w:r w:rsidRPr="00EB3DD3">
        <w:t xml:space="preserve">Add method </w:t>
      </w:r>
      <w:r w:rsidRPr="00EB3DD3">
        <w:rPr>
          <w:b/>
          <w:bCs/>
        </w:rPr>
        <w:t>toggleStatus</w:t>
      </w:r>
      <w:r w:rsidRPr="00EB3DD3">
        <w:t>(): void to switch completed status</w:t>
      </w:r>
    </w:p>
    <w:p w14:paraId="56D42473" w14:textId="792A3CEC" w:rsidR="00345D6D" w:rsidRPr="00EB3DD3" w:rsidRDefault="00345D6D" w:rsidP="00DE6447">
      <w:pPr>
        <w:numPr>
          <w:ilvl w:val="0"/>
          <w:numId w:val="49"/>
        </w:numPr>
      </w:pPr>
      <w:r>
        <w:t xml:space="preserve">Add method </w:t>
      </w:r>
      <w:r w:rsidRPr="00CC0F5A">
        <w:rPr>
          <w:b/>
          <w:bCs/>
        </w:rPr>
        <w:t>getDetails</w:t>
      </w:r>
      <w:r>
        <w:t xml:space="preserve">(): string to return information about a task in the format </w:t>
      </w:r>
      <w:r w:rsidRPr="003D6BA3">
        <w:rPr>
          <w:rFonts w:ascii="Consolas" w:eastAsia="Times New Roman" w:hAnsi="Consolas" w:cs="Times New Roman"/>
          <w:b/>
          <w:color w:val="000000"/>
          <w:lang w:eastAsia="bg-BG"/>
        </w:rPr>
        <w:t>"</w:t>
      </w:r>
      <w:r w:rsidRPr="003D6BA3">
        <w:rPr>
          <w:b/>
        </w:rPr>
        <w:t>Task: &lt;title&gt; - &lt;description&gt; - &lt;Completed</w:t>
      </w:r>
      <w:r w:rsidR="003D6BA3" w:rsidRPr="003D6BA3">
        <w:rPr>
          <w:b/>
        </w:rPr>
        <w:t xml:space="preserve"> | </w:t>
      </w:r>
      <w:r w:rsidRPr="003D6BA3">
        <w:rPr>
          <w:b/>
        </w:rPr>
        <w:t>Pending</w:t>
      </w:r>
      <w:r w:rsidR="003D6BA3" w:rsidRPr="003D6BA3">
        <w:rPr>
          <w:b/>
        </w:rPr>
        <w:t>&gt;</w:t>
      </w:r>
      <w:r w:rsidR="003D6BA3" w:rsidRPr="003D6BA3">
        <w:rPr>
          <w:rFonts w:ascii="Consolas" w:eastAsia="Times New Roman" w:hAnsi="Consolas" w:cs="Times New Roman"/>
          <w:b/>
          <w:color w:val="000000"/>
          <w:lang w:eastAsia="bg-BG"/>
        </w:rPr>
        <w:t>"</w:t>
      </w:r>
    </w:p>
    <w:p w14:paraId="716EED13" w14:textId="77777777" w:rsidR="00EB3DD3" w:rsidRPr="00EB3DD3" w:rsidRDefault="00EB3DD3" w:rsidP="00EB3DD3">
      <w:r w:rsidRPr="00EB3DD3">
        <w:t xml:space="preserve">Also create a static method </w:t>
      </w:r>
      <w:r w:rsidRPr="00EB3DD3">
        <w:rPr>
          <w:b/>
          <w:bCs/>
        </w:rPr>
        <w:t>createSampleTasks</w:t>
      </w:r>
      <w:r w:rsidRPr="00EB3DD3">
        <w:t>(): Task[]</w:t>
      </w:r>
      <w:r w:rsidRPr="00EB3DD3">
        <w:br/>
        <w:t>that returns an array with at least two example tasks.</w:t>
      </w:r>
    </w:p>
    <w:p w14:paraId="72F8E89B" w14:textId="091CDC42" w:rsidR="0062403F" w:rsidRDefault="0062403F" w:rsidP="0062403F">
      <w:pPr>
        <w:pStyle w:val="Heading3"/>
      </w:pPr>
      <w:r w:rsidRPr="003D4A3A">
        <w:lastRenderedPageBreak/>
        <w:t>Example</w:t>
      </w:r>
      <w:r w:rsidR="00904BF8">
        <w:t>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280"/>
      </w:tblGrid>
      <w:tr w:rsidR="0062403F" w:rsidRPr="003D4A3A" w14:paraId="1785A5F8" w14:textId="77777777" w:rsidTr="00361D32">
        <w:tc>
          <w:tcPr>
            <w:tcW w:w="6182" w:type="dxa"/>
            <w:shd w:val="clear" w:color="auto" w:fill="D9D9D9" w:themeFill="background1" w:themeFillShade="D9"/>
          </w:tcPr>
          <w:p w14:paraId="52007120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280" w:type="dxa"/>
            <w:shd w:val="clear" w:color="auto" w:fill="D9D9D9" w:themeFill="background1" w:themeFillShade="D9"/>
          </w:tcPr>
          <w:p w14:paraId="7600CB56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0E2FB643" w14:textId="77777777" w:rsidTr="00361D32">
        <w:tc>
          <w:tcPr>
            <w:tcW w:w="6182" w:type="dxa"/>
          </w:tcPr>
          <w:p w14:paraId="7B5F650B" w14:textId="77777777" w:rsidR="00904BF8" w:rsidRPr="00904BF8" w:rsidRDefault="00904BF8" w:rsidP="00904BF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task1 = new Task("Complete homework", "Finish math exercises", "Charlie");</w:t>
            </w:r>
          </w:p>
          <w:p w14:paraId="15B45374" w14:textId="77777777" w:rsidR="00904BF8" w:rsidRPr="00904BF8" w:rsidRDefault="00904BF8" w:rsidP="00904BF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task1.toggleStatus();</w:t>
            </w:r>
          </w:p>
          <w:p w14:paraId="22B072FC" w14:textId="41F257BE" w:rsidR="0062403F" w:rsidRPr="0001031D" w:rsidRDefault="00904BF8" w:rsidP="00904BF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task1.getDetails());</w:t>
            </w:r>
          </w:p>
        </w:tc>
        <w:tc>
          <w:tcPr>
            <w:tcW w:w="4280" w:type="dxa"/>
          </w:tcPr>
          <w:p w14:paraId="66380549" w14:textId="0120B76A" w:rsidR="0062403F" w:rsidRPr="00D11281" w:rsidRDefault="00904BF8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04BF8">
              <w:rPr>
                <w:rFonts w:ascii="Consolas" w:hAnsi="Consolas"/>
                <w:bCs/>
                <w:noProof/>
              </w:rPr>
              <w:t>Task: Complete homework - Finish math exercises - Completed</w:t>
            </w:r>
          </w:p>
        </w:tc>
      </w:tr>
      <w:tr w:rsidR="003D6BA3" w:rsidRPr="003D4A3A" w14:paraId="342D33AA" w14:textId="77777777" w:rsidTr="00361D32">
        <w:tc>
          <w:tcPr>
            <w:tcW w:w="6182" w:type="dxa"/>
          </w:tcPr>
          <w:p w14:paraId="1DB3FB74" w14:textId="663C1722" w:rsidR="003D6BA3" w:rsidRDefault="003D6BA3" w:rsidP="003D6BA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task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2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= new Task("C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lean room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, 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lean the room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, 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Mary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);</w:t>
            </w:r>
          </w:p>
          <w:p w14:paraId="1356F641" w14:textId="6A31AE7B" w:rsidR="003D6BA3" w:rsidRPr="00904BF8" w:rsidRDefault="003D6BA3" w:rsidP="003D6BA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task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2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.getDetails());</w:t>
            </w:r>
          </w:p>
        </w:tc>
        <w:tc>
          <w:tcPr>
            <w:tcW w:w="4280" w:type="dxa"/>
          </w:tcPr>
          <w:p w14:paraId="0A31D10A" w14:textId="2BCC5467" w:rsidR="003D6BA3" w:rsidRPr="00904BF8" w:rsidRDefault="003D6BA3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BA3">
              <w:rPr>
                <w:rFonts w:ascii="Consolas" w:hAnsi="Consolas"/>
                <w:bCs/>
                <w:noProof/>
              </w:rPr>
              <w:t>Task: Clean room - Clean the room - Pending</w:t>
            </w:r>
          </w:p>
        </w:tc>
      </w:tr>
      <w:tr w:rsidR="002B53E2" w:rsidRPr="003D4A3A" w14:paraId="12B4AE10" w14:textId="77777777" w:rsidTr="00361D32">
        <w:tc>
          <w:tcPr>
            <w:tcW w:w="6182" w:type="dxa"/>
          </w:tcPr>
          <w:p w14:paraId="5F8932CA" w14:textId="77777777" w:rsidR="002B53E2" w:rsidRPr="002B53E2" w:rsidRDefault="002B53E2" w:rsidP="002B53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B53E2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tasks = Task.createSampleTasks();</w:t>
            </w:r>
          </w:p>
          <w:p w14:paraId="1D2FF349" w14:textId="2D6E66AC" w:rsidR="002B53E2" w:rsidRPr="00904BF8" w:rsidRDefault="002B53E2" w:rsidP="002B53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B53E2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tasks.forEach(task =&gt; console.log(task.getDetails()));</w:t>
            </w:r>
          </w:p>
        </w:tc>
        <w:tc>
          <w:tcPr>
            <w:tcW w:w="4280" w:type="dxa"/>
          </w:tcPr>
          <w:p w14:paraId="5394E8D2" w14:textId="08823BA4" w:rsidR="002B53E2" w:rsidRPr="00904BF8" w:rsidRDefault="002B53E2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789D329" w14:textId="6F885D3A" w:rsidR="00EB3DD3" w:rsidRPr="00EB3DD3" w:rsidRDefault="00EB3DD3" w:rsidP="00EB3DD3"/>
    <w:p w14:paraId="0D769D0C" w14:textId="5B0A8E84" w:rsidR="00EB3DD3" w:rsidRPr="00EB3DD3" w:rsidRDefault="00EB3DD3" w:rsidP="00EB3DD3">
      <w:pPr>
        <w:pStyle w:val="Heading1"/>
      </w:pPr>
      <w:r w:rsidRPr="00EB3DD3">
        <w:t>13. Inventory System</w:t>
      </w:r>
    </w:p>
    <w:p w14:paraId="1A737DF9" w14:textId="77777777" w:rsidR="00EB3DD3" w:rsidRPr="00EB3DD3" w:rsidRDefault="00EB3DD3" w:rsidP="00EB3DD3">
      <w:r w:rsidRPr="00EB3DD3">
        <w:t xml:space="preserve">Create a class </w:t>
      </w:r>
      <w:r w:rsidRPr="00EB3DD3">
        <w:rPr>
          <w:b/>
          <w:bCs/>
        </w:rPr>
        <w:t>Product</w:t>
      </w:r>
      <w:r w:rsidRPr="00EB3DD3">
        <w:t xml:space="preserve"> with:</w:t>
      </w:r>
    </w:p>
    <w:p w14:paraId="06FC74DA" w14:textId="593CCC77" w:rsidR="00BD12C6" w:rsidRDefault="00BD12C6" w:rsidP="00BD12C6">
      <w:pPr>
        <w:numPr>
          <w:ilvl w:val="0"/>
          <w:numId w:val="50"/>
        </w:numPr>
      </w:pPr>
      <w:r w:rsidRPr="00EB3DD3">
        <w:t xml:space="preserve">static property </w:t>
      </w:r>
      <w:r w:rsidRPr="00EB3DD3">
        <w:rPr>
          <w:b/>
          <w:bCs/>
        </w:rPr>
        <w:t>productCount</w:t>
      </w:r>
      <w:r w:rsidRPr="00EB3DD3">
        <w:t xml:space="preserve"> to track how many products were created</w:t>
      </w:r>
      <w:r>
        <w:t>, protect it from being changed outside the class</w:t>
      </w:r>
    </w:p>
    <w:p w14:paraId="5BB47E2A" w14:textId="29824E24" w:rsidR="00EB3DD3" w:rsidRPr="00EB3DD3" w:rsidRDefault="00EB3DD3" w:rsidP="00EB3DD3">
      <w:pPr>
        <w:numPr>
          <w:ilvl w:val="0"/>
          <w:numId w:val="50"/>
        </w:numPr>
      </w:pPr>
      <w:r w:rsidRPr="00EB3DD3">
        <w:t xml:space="preserve">readonly </w:t>
      </w:r>
      <w:r w:rsidRPr="00EB3DD3">
        <w:rPr>
          <w:b/>
          <w:bCs/>
        </w:rPr>
        <w:t>id</w:t>
      </w:r>
      <w:r w:rsidRPr="00EB3DD3">
        <w:t xml:space="preserve">: number (auto-incremented using </w:t>
      </w:r>
      <w:r w:rsidR="00BD12C6" w:rsidRPr="00EB3DD3">
        <w:rPr>
          <w:b/>
          <w:bCs/>
        </w:rPr>
        <w:t>productCount</w:t>
      </w:r>
      <w:r w:rsidRPr="00EB3DD3">
        <w:t>)</w:t>
      </w:r>
    </w:p>
    <w:p w14:paraId="365900C1" w14:textId="5DEB5564" w:rsidR="00EB3DD3" w:rsidRPr="00EB3DD3" w:rsidRDefault="00EB3DD3" w:rsidP="00EB3DD3">
      <w:pPr>
        <w:numPr>
          <w:ilvl w:val="0"/>
          <w:numId w:val="50"/>
        </w:numPr>
      </w:pPr>
      <w:r w:rsidRPr="00EB3DD3">
        <w:rPr>
          <w:b/>
          <w:bCs/>
        </w:rPr>
        <w:t>name</w:t>
      </w:r>
      <w:r w:rsidRPr="00EB3DD3">
        <w:t>: string</w:t>
      </w:r>
      <w:r w:rsidR="003336D1">
        <w:t xml:space="preserve"> – ensure a products name is at least 1 characters long</w:t>
      </w:r>
    </w:p>
    <w:p w14:paraId="0F7EAA62" w14:textId="65C4C788" w:rsidR="00EB3DD3" w:rsidRPr="00EB3DD3" w:rsidRDefault="00EB3DD3" w:rsidP="00EB3DD3">
      <w:pPr>
        <w:numPr>
          <w:ilvl w:val="0"/>
          <w:numId w:val="50"/>
        </w:numPr>
      </w:pPr>
      <w:r w:rsidRPr="00EB3DD3">
        <w:rPr>
          <w:b/>
          <w:bCs/>
        </w:rPr>
        <w:t>price</w:t>
      </w:r>
      <w:r w:rsidRPr="00EB3DD3">
        <w:t>: number</w:t>
      </w:r>
      <w:r w:rsidR="003336D1">
        <w:t xml:space="preserve"> – ensure the price is &gt; 0</w:t>
      </w:r>
    </w:p>
    <w:p w14:paraId="18C66CD7" w14:textId="33B2A440" w:rsidR="000F1968" w:rsidRPr="00EB3DD3" w:rsidRDefault="000F1968" w:rsidP="00EB3DD3">
      <w:pPr>
        <w:numPr>
          <w:ilvl w:val="0"/>
          <w:numId w:val="50"/>
        </w:numPr>
      </w:pPr>
      <w:r w:rsidRPr="00BD12C6">
        <w:rPr>
          <w:b/>
          <w:bCs/>
        </w:rPr>
        <w:t>getDetails</w:t>
      </w:r>
      <w:r>
        <w:t xml:space="preserve">(): string method to print info about the product in format </w:t>
      </w:r>
      <w:r w:rsidRPr="000F1968">
        <w:rPr>
          <w:rFonts w:eastAsia="Times New Roman" w:cstheme="minorHAnsi"/>
          <w:b/>
          <w:color w:val="000000"/>
          <w:lang w:eastAsia="bg-BG"/>
        </w:rPr>
        <w:t>"</w:t>
      </w:r>
      <w:r w:rsidRPr="000F1968">
        <w:rPr>
          <w:rFonts w:cstheme="minorHAnsi"/>
          <w:b/>
        </w:rPr>
        <w:t>ID: &lt;id&gt;, Name: &lt;name&gt;, Price: $&lt;price&gt;</w:t>
      </w:r>
      <w:r w:rsidRPr="000F1968">
        <w:rPr>
          <w:rFonts w:eastAsia="Times New Roman" w:cstheme="minorHAnsi"/>
          <w:b/>
          <w:color w:val="000000"/>
          <w:lang w:eastAsia="bg-BG"/>
        </w:rPr>
        <w:t>"</w:t>
      </w:r>
    </w:p>
    <w:p w14:paraId="0856E5B1" w14:textId="77777777" w:rsidR="00EB3DD3" w:rsidRPr="00EB3DD3" w:rsidRDefault="00EB3DD3" w:rsidP="00EB3DD3">
      <w:r w:rsidRPr="00EB3DD3">
        <w:t xml:space="preserve">Create another class </w:t>
      </w:r>
      <w:r w:rsidRPr="00C66F83">
        <w:rPr>
          <w:b/>
          <w:bCs/>
        </w:rPr>
        <w:t>Inventory</w:t>
      </w:r>
      <w:r w:rsidRPr="00EB3DD3">
        <w:t xml:space="preserve"> with:</w:t>
      </w:r>
    </w:p>
    <w:p w14:paraId="08B66EC0" w14:textId="77777777" w:rsidR="00EB3DD3" w:rsidRPr="00EB3DD3" w:rsidRDefault="00EB3DD3" w:rsidP="00EB3DD3">
      <w:pPr>
        <w:numPr>
          <w:ilvl w:val="0"/>
          <w:numId w:val="51"/>
        </w:numPr>
      </w:pPr>
      <w:r w:rsidRPr="00EB3DD3">
        <w:t xml:space="preserve">private </w:t>
      </w:r>
      <w:r w:rsidRPr="00C66F83">
        <w:rPr>
          <w:b/>
          <w:bCs/>
        </w:rPr>
        <w:t>products</w:t>
      </w:r>
      <w:r w:rsidRPr="00EB3DD3">
        <w:t>: Product[]</w:t>
      </w:r>
    </w:p>
    <w:p w14:paraId="59C37F1C" w14:textId="77777777" w:rsidR="00EB3DD3" w:rsidRPr="00EB3DD3" w:rsidRDefault="00EB3DD3" w:rsidP="00EB3DD3">
      <w:pPr>
        <w:numPr>
          <w:ilvl w:val="0"/>
          <w:numId w:val="51"/>
        </w:numPr>
      </w:pPr>
      <w:r w:rsidRPr="00EB3DD3">
        <w:t xml:space="preserve">method </w:t>
      </w:r>
      <w:r w:rsidRPr="00C66F83">
        <w:rPr>
          <w:b/>
          <w:bCs/>
        </w:rPr>
        <w:t>addProduct</w:t>
      </w:r>
      <w:r w:rsidRPr="00EB3DD3">
        <w:t>(product: Product): void</w:t>
      </w:r>
    </w:p>
    <w:p w14:paraId="3BF03A53" w14:textId="594AE679" w:rsidR="00EB3DD3" w:rsidRPr="00EB3DD3" w:rsidRDefault="00EB3DD3" w:rsidP="00BD12C6">
      <w:pPr>
        <w:numPr>
          <w:ilvl w:val="0"/>
          <w:numId w:val="51"/>
        </w:numPr>
      </w:pPr>
      <w:r w:rsidRPr="00EB3DD3">
        <w:t xml:space="preserve">method </w:t>
      </w:r>
      <w:r w:rsidRPr="00C66F83">
        <w:rPr>
          <w:b/>
          <w:bCs/>
        </w:rPr>
        <w:t>listProducts</w:t>
      </w:r>
      <w:r w:rsidRPr="00EB3DD3">
        <w:t xml:space="preserve">(): string </w:t>
      </w:r>
      <w:r w:rsidR="00BD12C6">
        <w:t xml:space="preserve">- </w:t>
      </w:r>
      <w:r w:rsidRPr="00EB3DD3">
        <w:t xml:space="preserve">returns formatted </w:t>
      </w:r>
      <w:r w:rsidR="00BD12C6">
        <w:t>info about product</w:t>
      </w:r>
      <w:r w:rsidR="005B3A06">
        <w:t>s</w:t>
      </w:r>
      <w:r w:rsidR="00BD12C6">
        <w:t xml:space="preserve"> in the inventory </w:t>
      </w:r>
      <w:r w:rsidR="00781AEC">
        <w:t xml:space="preserve">each on a new line </w:t>
      </w:r>
      <w:r w:rsidR="00BD12C6">
        <w:t>and then</w:t>
      </w:r>
      <w:r w:rsidR="003336D1">
        <w:t xml:space="preserve"> on </w:t>
      </w:r>
      <w:r w:rsidR="005B3A06">
        <w:t>the final</w:t>
      </w:r>
      <w:r w:rsidR="003336D1">
        <w:t xml:space="preserve"> line</w:t>
      </w:r>
      <w:r w:rsidR="00BD12C6">
        <w:t xml:space="preserve"> prints the number of total products in the format </w:t>
      </w:r>
      <w:r w:rsidR="00BD12C6" w:rsidRPr="000F1968">
        <w:rPr>
          <w:rFonts w:eastAsia="Times New Roman" w:cstheme="minorHAnsi"/>
          <w:b/>
          <w:color w:val="000000"/>
          <w:lang w:eastAsia="bg-BG"/>
        </w:rPr>
        <w:t>"</w:t>
      </w:r>
      <w:r w:rsidR="00BD12C6">
        <w:rPr>
          <w:rFonts w:eastAsia="Times New Roman" w:cstheme="minorHAnsi"/>
          <w:b/>
          <w:color w:val="000000"/>
          <w:lang w:eastAsia="bg-BG"/>
        </w:rPr>
        <w:t>Total products created: &lt;products count&gt;</w:t>
      </w:r>
      <w:r w:rsidR="00BD12C6" w:rsidRPr="000F1968">
        <w:rPr>
          <w:rFonts w:eastAsia="Times New Roman" w:cstheme="minorHAnsi"/>
          <w:b/>
          <w:color w:val="000000"/>
          <w:lang w:eastAsia="bg-BG"/>
        </w:rPr>
        <w:t>"</w:t>
      </w:r>
      <w:r w:rsidR="00BD12C6">
        <w:t xml:space="preserve"> </w:t>
      </w:r>
      <w:r w:rsidR="00BD12C6">
        <w:rPr>
          <w:rFonts w:eastAsia="Times New Roman" w:cstheme="minorHAnsi"/>
          <w:b/>
          <w:color w:val="000000"/>
          <w:lang w:eastAsia="bg-BG"/>
        </w:rPr>
        <w:br/>
      </w:r>
    </w:p>
    <w:p w14:paraId="09FA643D" w14:textId="0B81EB1B" w:rsidR="00EB3DD3" w:rsidRPr="00EB3DD3" w:rsidRDefault="00EB3DD3" w:rsidP="00EB3DD3">
      <w:r w:rsidRPr="00EB3DD3">
        <w:t xml:space="preserve">Use </w:t>
      </w:r>
      <w:r w:rsidRPr="00EB3DD3">
        <w:rPr>
          <w:b/>
          <w:bCs/>
        </w:rPr>
        <w:t>readonly</w:t>
      </w:r>
      <w:r w:rsidRPr="00EB3DD3">
        <w:t xml:space="preserve">, </w:t>
      </w:r>
      <w:r w:rsidRPr="00EB3DD3">
        <w:rPr>
          <w:b/>
          <w:bCs/>
        </w:rPr>
        <w:t>private</w:t>
      </w:r>
      <w:r w:rsidRPr="00EB3DD3">
        <w:t xml:space="preserve">, </w:t>
      </w:r>
      <w:r w:rsidRPr="00EB3DD3">
        <w:rPr>
          <w:b/>
          <w:bCs/>
        </w:rPr>
        <w:t>static</w:t>
      </w:r>
      <w:r w:rsidRPr="00EB3DD3">
        <w:t xml:space="preserve">, </w:t>
      </w:r>
      <w:r w:rsidR="00C66F83" w:rsidRPr="00C66F83">
        <w:rPr>
          <w:b/>
          <w:bCs/>
        </w:rPr>
        <w:t>getters</w:t>
      </w:r>
      <w:r w:rsidR="00C66F83">
        <w:t xml:space="preserve"> and </w:t>
      </w:r>
      <w:r w:rsidR="00C66F83" w:rsidRPr="00C66F83">
        <w:rPr>
          <w:b/>
          <w:bCs/>
        </w:rPr>
        <w:t>setters</w:t>
      </w:r>
      <w:r w:rsidR="00C66F83">
        <w:t xml:space="preserve"> </w:t>
      </w:r>
      <w:r w:rsidRPr="00EB3DD3">
        <w:t xml:space="preserve">and </w:t>
      </w:r>
      <w:r w:rsidRPr="00EB3DD3">
        <w:rPr>
          <w:b/>
          <w:bCs/>
        </w:rPr>
        <w:t>encapsulation</w:t>
      </w:r>
      <w:r w:rsidRPr="00EB3DD3">
        <w:t xml:space="preserve"> appropriately.</w:t>
      </w:r>
    </w:p>
    <w:p w14:paraId="22BAD507" w14:textId="77777777" w:rsidR="0062403F" w:rsidRDefault="0062403F" w:rsidP="0062403F">
      <w:pPr>
        <w:pStyle w:val="Heading3"/>
      </w:pPr>
      <w:r w:rsidRPr="003D4A3A">
        <w:t>Example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35"/>
        <w:gridCol w:w="4757"/>
      </w:tblGrid>
      <w:tr w:rsidR="0062403F" w:rsidRPr="003D4A3A" w14:paraId="45859700" w14:textId="77777777" w:rsidTr="00CB32BC">
        <w:tc>
          <w:tcPr>
            <w:tcW w:w="5735" w:type="dxa"/>
            <w:shd w:val="clear" w:color="auto" w:fill="D9D9D9" w:themeFill="background1" w:themeFillShade="D9"/>
          </w:tcPr>
          <w:p w14:paraId="748B3DB7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757" w:type="dxa"/>
            <w:shd w:val="clear" w:color="auto" w:fill="D9D9D9" w:themeFill="background1" w:themeFillShade="D9"/>
          </w:tcPr>
          <w:p w14:paraId="1CCB7CF5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6682A442" w14:textId="77777777" w:rsidTr="00CB32BC">
        <w:tc>
          <w:tcPr>
            <w:tcW w:w="5735" w:type="dxa"/>
          </w:tcPr>
          <w:p w14:paraId="2A2FB64A" w14:textId="6E5147CB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inventory = new Inventory();</w:t>
            </w:r>
          </w:p>
          <w:p w14:paraId="03711099" w14:textId="77777777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roduct1 = new Product("Laptop", 1200);</w:t>
            </w:r>
          </w:p>
          <w:p w14:paraId="23967DA6" w14:textId="77777777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roduct2 = new Product("Phone", 800);</w:t>
            </w:r>
          </w:p>
          <w:p w14:paraId="5F5F0865" w14:textId="77777777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  <w:p w14:paraId="5BD1E248" w14:textId="77777777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inventory.addProduct(product1);</w:t>
            </w:r>
          </w:p>
          <w:p w14:paraId="1DE2CAF6" w14:textId="77777777" w:rsid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inventory.addProduct(product2);</w:t>
            </w:r>
          </w:p>
          <w:p w14:paraId="014EA4E1" w14:textId="77777777" w:rsidR="00CB32BC" w:rsidRPr="00E370FE" w:rsidRDefault="00CB32BC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  <w:p w14:paraId="343BE6FF" w14:textId="4117F985" w:rsidR="00CB32BC" w:rsidRPr="0001031D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lastRenderedPageBreak/>
              <w:t>console.log(inventory.listProducts());</w:t>
            </w:r>
          </w:p>
        </w:tc>
        <w:tc>
          <w:tcPr>
            <w:tcW w:w="4757" w:type="dxa"/>
          </w:tcPr>
          <w:p w14:paraId="694B271F" w14:textId="77777777" w:rsidR="0062403F" w:rsidRDefault="00E370FE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70FE">
              <w:rPr>
                <w:rFonts w:ascii="Consolas" w:hAnsi="Consolas"/>
                <w:bCs/>
                <w:noProof/>
              </w:rPr>
              <w:lastRenderedPageBreak/>
              <w:t>ID: 1, Name: Laptop, Price: $1200</w:t>
            </w:r>
          </w:p>
          <w:p w14:paraId="45C934E5" w14:textId="77777777" w:rsidR="00E370FE" w:rsidRDefault="00E370FE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70FE">
              <w:rPr>
                <w:rFonts w:ascii="Consolas" w:hAnsi="Consolas"/>
                <w:bCs/>
                <w:noProof/>
              </w:rPr>
              <w:t>ID: 2, Name: Phone, Price: $800</w:t>
            </w:r>
          </w:p>
          <w:p w14:paraId="79199C00" w14:textId="503E170D" w:rsidR="00E370FE" w:rsidRPr="00D11281" w:rsidRDefault="00E370FE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70FE">
              <w:rPr>
                <w:rFonts w:ascii="Consolas" w:hAnsi="Consolas"/>
                <w:bCs/>
                <w:noProof/>
              </w:rPr>
              <w:t>Total products created: 2</w:t>
            </w:r>
          </w:p>
        </w:tc>
      </w:tr>
      <w:tr w:rsidR="003336D1" w:rsidRPr="003D4A3A" w14:paraId="5478A3D4" w14:textId="77777777" w:rsidTr="00CB32BC">
        <w:tc>
          <w:tcPr>
            <w:tcW w:w="5735" w:type="dxa"/>
          </w:tcPr>
          <w:p w14:paraId="3E59AE98" w14:textId="77777777" w:rsidR="003336D1" w:rsidRPr="003336D1" w:rsidRDefault="003336D1" w:rsidP="003336D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Product.productCount = 10;</w:t>
            </w:r>
          </w:p>
          <w:p w14:paraId="118BDDA8" w14:textId="77777777" w:rsidR="003336D1" w:rsidRPr="003336D1" w:rsidRDefault="003336D1" w:rsidP="003336D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roduct = new Product("", 800);</w:t>
            </w:r>
          </w:p>
          <w:p w14:paraId="3DC320BE" w14:textId="77777777" w:rsidR="003336D1" w:rsidRPr="003336D1" w:rsidRDefault="003336D1" w:rsidP="003336D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roduct2 = new Product("Phone", 0);</w:t>
            </w:r>
          </w:p>
          <w:p w14:paraId="127E8E8A" w14:textId="30D00FFB" w:rsidR="003336D1" w:rsidRPr="003336D1" w:rsidRDefault="003336D1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val="bg-BG" w:eastAsia="bg-BG"/>
              </w:rPr>
            </w:pP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product.id = 5;</w:t>
            </w:r>
          </w:p>
        </w:tc>
        <w:tc>
          <w:tcPr>
            <w:tcW w:w="4757" w:type="dxa"/>
          </w:tcPr>
          <w:p w14:paraId="46D327FD" w14:textId="77777777" w:rsidR="003336D1" w:rsidRPr="003336D1" w:rsidRDefault="003336D1" w:rsidP="003336D1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//</w:t>
            </w:r>
            <w:r>
              <w:rPr>
                <w:rFonts w:ascii="Consolas" w:hAnsi="Consolas"/>
                <w:bCs/>
                <w:noProof/>
              </w:rPr>
              <w:t xml:space="preserve">TS Error: cannot assign to </w:t>
            </w: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productCount'</w:t>
            </w:r>
          </w:p>
          <w:p w14:paraId="4CD5E068" w14:textId="03E9079B" w:rsidR="003336D1" w:rsidRPr="003336D1" w:rsidRDefault="003336D1" w:rsidP="003336D1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//</w:t>
            </w:r>
            <w:r>
              <w:rPr>
                <w:rFonts w:ascii="Consolas" w:hAnsi="Consolas"/>
                <w:bCs/>
                <w:noProof/>
              </w:rPr>
              <w:t xml:space="preserve">Runtime Error: </w:t>
            </w:r>
            <w:r w:rsidRPr="003336D1">
              <w:rPr>
                <w:rFonts w:ascii="Consolas" w:hAnsi="Consolas"/>
                <w:bCs/>
                <w:noProof/>
              </w:rPr>
              <w:t>Name must contain at least 1 character</w:t>
            </w:r>
          </w:p>
          <w:p w14:paraId="3ADBCED9" w14:textId="0F956C44" w:rsidR="003336D1" w:rsidRPr="003336D1" w:rsidRDefault="003336D1" w:rsidP="00740EE4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//</w:t>
            </w:r>
            <w:r>
              <w:rPr>
                <w:rFonts w:ascii="Consolas" w:hAnsi="Consolas"/>
                <w:bCs/>
                <w:noProof/>
              </w:rPr>
              <w:t xml:space="preserve">Runtime Error: </w:t>
            </w:r>
            <w:r w:rsidRPr="003336D1">
              <w:rPr>
                <w:rFonts w:ascii="Consolas" w:hAnsi="Consolas"/>
                <w:bCs/>
                <w:noProof/>
              </w:rPr>
              <w:t>Price must be positive</w:t>
            </w:r>
          </w:p>
          <w:p w14:paraId="1C2F0FAA" w14:textId="726733CF" w:rsidR="003336D1" w:rsidRPr="003336D1" w:rsidRDefault="003336D1" w:rsidP="00740EE4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//</w:t>
            </w:r>
            <w:r>
              <w:rPr>
                <w:rFonts w:ascii="Consolas" w:hAnsi="Consolas"/>
                <w:bCs/>
                <w:noProof/>
              </w:rPr>
              <w:t xml:space="preserve">TS Error: cannot assign to </w:t>
            </w: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id</w:t>
            </w: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</w:t>
            </w:r>
          </w:p>
        </w:tc>
      </w:tr>
    </w:tbl>
    <w:p w14:paraId="74EFF4C7" w14:textId="77777777" w:rsidR="00EB3DD3" w:rsidRDefault="00EB3DD3" w:rsidP="00EB3DD3"/>
    <w:p w14:paraId="2006B562" w14:textId="56EDDF00" w:rsidR="00A02400" w:rsidRPr="00EB3DD3" w:rsidRDefault="00A02400" w:rsidP="00A02400">
      <w:pPr>
        <w:pStyle w:val="Heading1"/>
      </w:pPr>
      <w:r>
        <w:t>14. Overloaded Calculator</w:t>
      </w:r>
    </w:p>
    <w:p w14:paraId="3C692CD8" w14:textId="72781C47" w:rsidR="00A02400" w:rsidRPr="00EB3DD3" w:rsidRDefault="00A02400" w:rsidP="00A02400">
      <w:r w:rsidRPr="00EB3DD3">
        <w:t xml:space="preserve">Create a class </w:t>
      </w:r>
      <w:r>
        <w:rPr>
          <w:b/>
          <w:bCs/>
        </w:rPr>
        <w:t>Calculator</w:t>
      </w:r>
      <w:r w:rsidRPr="00EB3DD3">
        <w:t xml:space="preserve"> with</w:t>
      </w:r>
      <w:r>
        <w:t xml:space="preserve"> a single method </w:t>
      </w:r>
      <w:r w:rsidRPr="00A02400">
        <w:rPr>
          <w:b/>
          <w:bCs/>
        </w:rPr>
        <w:t>calculate</w:t>
      </w:r>
      <w:r w:rsidRPr="00EB3DD3">
        <w:t>:</w:t>
      </w:r>
    </w:p>
    <w:p w14:paraId="1A8A218D" w14:textId="47A593B6" w:rsidR="00D01A5D" w:rsidRPr="00D01A5D" w:rsidRDefault="00A02400" w:rsidP="00D01A5D">
      <w:pPr>
        <w:numPr>
          <w:ilvl w:val="0"/>
          <w:numId w:val="50"/>
        </w:numPr>
      </w:pPr>
      <w:r>
        <w:t>the metho</w:t>
      </w:r>
      <w:r w:rsidR="00D01A5D">
        <w:t>d</w:t>
      </w:r>
      <w:r>
        <w:t xml:space="preserve"> </w:t>
      </w:r>
      <w:r w:rsidR="00D01A5D">
        <w:t xml:space="preserve">should take an </w:t>
      </w:r>
      <w:r w:rsidR="00D01A5D" w:rsidRPr="00D01A5D">
        <w:rPr>
          <w:b/>
          <w:bCs/>
        </w:rPr>
        <w:t>operation</w:t>
      </w:r>
      <w:r w:rsidR="00D01A5D">
        <w:t xml:space="preserve"> parameter with possible values </w:t>
      </w:r>
      <w:r w:rsidR="00D01A5D" w:rsidRPr="00D01A5D">
        <w:rPr>
          <w:b/>
          <w:bCs/>
        </w:rPr>
        <w:t>'power' | 'log' | 'add' | 'subtract' | 'multiply' | 'divide'</w:t>
      </w:r>
    </w:p>
    <w:p w14:paraId="18CF37B7" w14:textId="4C63D386" w:rsidR="00D01A5D" w:rsidRDefault="00D01A5D" w:rsidP="00D01A5D">
      <w:pPr>
        <w:numPr>
          <w:ilvl w:val="0"/>
          <w:numId w:val="50"/>
        </w:numPr>
      </w:pPr>
      <w:r>
        <w:t xml:space="preserve">and </w:t>
      </w:r>
      <w:r w:rsidRPr="006C7876">
        <w:rPr>
          <w:b/>
          <w:bCs/>
        </w:rPr>
        <w:t>up to 4 additional number parameters</w:t>
      </w:r>
      <w:r>
        <w:t xml:space="preserve"> with which to perform the operation, the number of parameters is based on the operation</w:t>
      </w:r>
    </w:p>
    <w:p w14:paraId="2BE1C39B" w14:textId="4A992741" w:rsidR="00D01A5D" w:rsidRDefault="00D01A5D" w:rsidP="00D01A5D">
      <w:pPr>
        <w:numPr>
          <w:ilvl w:val="1"/>
          <w:numId w:val="50"/>
        </w:numPr>
      </w:pPr>
      <w:r>
        <w:t xml:space="preserve">if the operation is </w:t>
      </w:r>
      <w:r w:rsidRPr="00D01A5D">
        <w:rPr>
          <w:b/>
          <w:bCs/>
        </w:rPr>
        <w:t>power</w:t>
      </w:r>
      <w:r>
        <w:t xml:space="preserve"> or </w:t>
      </w:r>
      <w:r w:rsidRPr="00D01A5D">
        <w:rPr>
          <w:b/>
          <w:bCs/>
        </w:rPr>
        <w:t>log</w:t>
      </w:r>
      <w:r>
        <w:rPr>
          <w:b/>
          <w:bCs/>
        </w:rPr>
        <w:t xml:space="preserve"> – </w:t>
      </w:r>
      <w:r w:rsidRPr="00D01A5D">
        <w:t xml:space="preserve">allow </w:t>
      </w:r>
      <w:r w:rsidRPr="00D01A5D">
        <w:rPr>
          <w:b/>
          <w:bCs/>
        </w:rPr>
        <w:t>exactly</w:t>
      </w:r>
      <w:r w:rsidRPr="00D01A5D">
        <w:t xml:space="preserve"> </w:t>
      </w:r>
      <w:r w:rsidRPr="00D01A5D">
        <w:rPr>
          <w:b/>
          <w:bCs/>
        </w:rPr>
        <w:t>2</w:t>
      </w:r>
      <w:r w:rsidRPr="00D01A5D">
        <w:t xml:space="preserve"> number parameters</w:t>
      </w:r>
    </w:p>
    <w:p w14:paraId="25090AC1" w14:textId="20723A8A" w:rsidR="00D01A5D" w:rsidRDefault="00D01A5D" w:rsidP="00D01A5D">
      <w:pPr>
        <w:numPr>
          <w:ilvl w:val="1"/>
          <w:numId w:val="50"/>
        </w:numPr>
      </w:pPr>
      <w:r>
        <w:t xml:space="preserve">if the operation is </w:t>
      </w:r>
      <w:r w:rsidRPr="00D01A5D">
        <w:rPr>
          <w:b/>
          <w:bCs/>
        </w:rPr>
        <w:t>add</w:t>
      </w:r>
      <w:r>
        <w:t xml:space="preserve">, </w:t>
      </w:r>
      <w:r w:rsidRPr="00D01A5D">
        <w:rPr>
          <w:b/>
          <w:bCs/>
        </w:rPr>
        <w:t>subtract</w:t>
      </w:r>
      <w:r>
        <w:t xml:space="preserve">, </w:t>
      </w:r>
      <w:r w:rsidRPr="00D01A5D">
        <w:rPr>
          <w:b/>
          <w:bCs/>
        </w:rPr>
        <w:t>multiply</w:t>
      </w:r>
      <w:r>
        <w:t xml:space="preserve"> or </w:t>
      </w:r>
      <w:r w:rsidRPr="00D01A5D">
        <w:rPr>
          <w:b/>
          <w:bCs/>
        </w:rPr>
        <w:t>divide</w:t>
      </w:r>
      <w:r>
        <w:t xml:space="preserve"> allow </w:t>
      </w:r>
      <w:r w:rsidRPr="00D01A5D">
        <w:rPr>
          <w:b/>
          <w:bCs/>
        </w:rPr>
        <w:t>between 2 and 4</w:t>
      </w:r>
      <w:r>
        <w:t xml:space="preserve"> number parameters</w:t>
      </w:r>
    </w:p>
    <w:p w14:paraId="5F7D0441" w14:textId="512D9B04" w:rsidR="00D01A5D" w:rsidRDefault="00D01A5D" w:rsidP="00D01A5D">
      <w:pPr>
        <w:numPr>
          <w:ilvl w:val="0"/>
          <w:numId w:val="50"/>
        </w:numPr>
      </w:pPr>
      <w:r>
        <w:t>The operations themselves should function as expected:</w:t>
      </w:r>
    </w:p>
    <w:p w14:paraId="7E4FC620" w14:textId="27F746F3" w:rsidR="00D01A5D" w:rsidRP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power</w:t>
      </w:r>
      <w:r w:rsidRPr="00D01A5D">
        <w:rPr>
          <w:sz w:val="28"/>
          <w:szCs w:val="28"/>
        </w:rPr>
        <w:t xml:space="preserve"> a b =&gt; </w:t>
      </w:r>
      <w:r w:rsidRPr="00D01A5D">
        <w:rPr>
          <w:b/>
          <w:bCs/>
          <w:sz w:val="28"/>
          <w:szCs w:val="28"/>
        </w:rPr>
        <w:t>a</w:t>
      </w:r>
      <w:r w:rsidRPr="00D01A5D">
        <w:rPr>
          <w:b/>
          <w:bCs/>
          <w:sz w:val="28"/>
          <w:szCs w:val="28"/>
          <w:vertAlign w:val="superscript"/>
        </w:rPr>
        <w:t>b</w:t>
      </w:r>
    </w:p>
    <w:p w14:paraId="6F67B0D0" w14:textId="6332C133" w:rsidR="00D01A5D" w:rsidRP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log</w:t>
      </w:r>
      <w:r w:rsidRPr="00D01A5D">
        <w:rPr>
          <w:sz w:val="28"/>
          <w:szCs w:val="28"/>
        </w:rPr>
        <w:t xml:space="preserve"> a b =&gt; </w:t>
      </w:r>
      <w:r w:rsidRPr="00D01A5D">
        <w:rPr>
          <w:b/>
          <w:bCs/>
          <w:sz w:val="28"/>
          <w:szCs w:val="28"/>
        </w:rPr>
        <w:t>log</w:t>
      </w:r>
      <w:r w:rsidRPr="00D01A5D">
        <w:rPr>
          <w:b/>
          <w:bCs/>
          <w:sz w:val="28"/>
          <w:szCs w:val="28"/>
          <w:vertAlign w:val="subscript"/>
        </w:rPr>
        <w:t>b</w:t>
      </w:r>
      <w:r w:rsidRPr="00D01A5D">
        <w:rPr>
          <w:b/>
          <w:bCs/>
          <w:sz w:val="28"/>
          <w:szCs w:val="28"/>
        </w:rPr>
        <w:t>a</w:t>
      </w:r>
    </w:p>
    <w:p w14:paraId="1EAD6E0F" w14:textId="271D20D9" w:rsid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add</w:t>
      </w:r>
      <w:r>
        <w:rPr>
          <w:sz w:val="28"/>
          <w:szCs w:val="28"/>
        </w:rPr>
        <w:t xml:space="preserve"> a b c d =&gt; </w:t>
      </w:r>
      <w:r w:rsidRPr="00D01A5D">
        <w:rPr>
          <w:b/>
          <w:bCs/>
          <w:sz w:val="28"/>
          <w:szCs w:val="28"/>
        </w:rPr>
        <w:t>a + b + c + d</w:t>
      </w:r>
    </w:p>
    <w:p w14:paraId="47991D44" w14:textId="04D45A19" w:rsid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subtract</w:t>
      </w:r>
      <w:r>
        <w:rPr>
          <w:sz w:val="28"/>
          <w:szCs w:val="28"/>
        </w:rPr>
        <w:t xml:space="preserve"> a b c d =&gt; </w:t>
      </w:r>
      <w:r w:rsidRPr="00D01A5D">
        <w:rPr>
          <w:b/>
          <w:bCs/>
          <w:sz w:val="28"/>
          <w:szCs w:val="28"/>
        </w:rPr>
        <w:t>a - b - c - d</w:t>
      </w:r>
    </w:p>
    <w:p w14:paraId="52113E2D" w14:textId="2109C86B" w:rsid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multiply</w:t>
      </w:r>
      <w:r>
        <w:rPr>
          <w:sz w:val="28"/>
          <w:szCs w:val="28"/>
        </w:rPr>
        <w:t xml:space="preserve"> a b c d =&gt; </w:t>
      </w:r>
      <w:r w:rsidRPr="00D01A5D">
        <w:rPr>
          <w:b/>
          <w:bCs/>
          <w:sz w:val="28"/>
          <w:szCs w:val="28"/>
        </w:rPr>
        <w:t>a * b * c * d</w:t>
      </w:r>
    </w:p>
    <w:p w14:paraId="1E2F494F" w14:textId="3F7F8B7C" w:rsidR="00D01A5D" w:rsidRPr="00D01A5D" w:rsidRDefault="00D01A5D" w:rsidP="00D01A5D">
      <w:pPr>
        <w:numPr>
          <w:ilvl w:val="1"/>
          <w:numId w:val="50"/>
        </w:numPr>
        <w:rPr>
          <w:b/>
          <w:bCs/>
          <w:sz w:val="28"/>
          <w:szCs w:val="28"/>
        </w:rPr>
      </w:pPr>
      <w:r w:rsidRPr="00D01A5D">
        <w:rPr>
          <w:b/>
          <w:bCs/>
          <w:sz w:val="28"/>
          <w:szCs w:val="28"/>
        </w:rPr>
        <w:t>divide</w:t>
      </w:r>
      <w:r>
        <w:rPr>
          <w:sz w:val="28"/>
          <w:szCs w:val="28"/>
        </w:rPr>
        <w:t xml:space="preserve"> a b c d =&gt; </w:t>
      </w:r>
      <w:r w:rsidRPr="00D01A5D">
        <w:rPr>
          <w:b/>
          <w:bCs/>
          <w:sz w:val="28"/>
          <w:szCs w:val="28"/>
        </w:rPr>
        <w:t>a / b / c / d</w:t>
      </w:r>
    </w:p>
    <w:p w14:paraId="0E3425F0" w14:textId="37EA1442" w:rsidR="00A02400" w:rsidRPr="00EB3DD3" w:rsidRDefault="005D29E7" w:rsidP="00A02400">
      <w:pPr>
        <w:numPr>
          <w:ilvl w:val="0"/>
          <w:numId w:val="51"/>
        </w:numPr>
      </w:pPr>
      <w:r w:rsidRPr="005D29E7">
        <w:rPr>
          <w:b/>
          <w:bCs/>
        </w:rPr>
        <w:t>Hint</w:t>
      </w:r>
      <w:r>
        <w:t>: You should use method overloading</w:t>
      </w:r>
      <w:r w:rsidR="00A02400">
        <w:rPr>
          <w:rFonts w:eastAsia="Times New Roman" w:cstheme="minorHAnsi"/>
          <w:b/>
          <w:color w:val="000000"/>
          <w:lang w:eastAsia="bg-BG"/>
        </w:rPr>
        <w:br/>
      </w:r>
    </w:p>
    <w:p w14:paraId="78910090" w14:textId="77777777" w:rsidR="00A02400" w:rsidRDefault="00A02400" w:rsidP="00A02400">
      <w:pPr>
        <w:pStyle w:val="Heading3"/>
      </w:pPr>
      <w:r w:rsidRPr="003D4A3A">
        <w:t>Example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290"/>
      </w:tblGrid>
      <w:tr w:rsidR="00A02400" w:rsidRPr="003D4A3A" w14:paraId="48D21851" w14:textId="77777777" w:rsidTr="00F854D0">
        <w:tc>
          <w:tcPr>
            <w:tcW w:w="7172" w:type="dxa"/>
            <w:shd w:val="clear" w:color="auto" w:fill="D9D9D9" w:themeFill="background1" w:themeFillShade="D9"/>
          </w:tcPr>
          <w:p w14:paraId="6DCF817B" w14:textId="77777777" w:rsidR="00A02400" w:rsidRPr="0062403F" w:rsidRDefault="00A02400" w:rsidP="000932A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3290" w:type="dxa"/>
            <w:shd w:val="clear" w:color="auto" w:fill="D9D9D9" w:themeFill="background1" w:themeFillShade="D9"/>
          </w:tcPr>
          <w:p w14:paraId="4CA74A16" w14:textId="77777777" w:rsidR="00A02400" w:rsidRPr="00C27255" w:rsidRDefault="00A02400" w:rsidP="000932A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A02400" w:rsidRPr="003D4A3A" w14:paraId="58E1525E" w14:textId="77777777" w:rsidTr="00F854D0">
        <w:tc>
          <w:tcPr>
            <w:tcW w:w="7172" w:type="dxa"/>
          </w:tcPr>
          <w:p w14:paraId="3A784574" w14:textId="77777777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calc = new Calculator();</w:t>
            </w:r>
          </w:p>
          <w:p w14:paraId="330D43EA" w14:textId="3D0AF517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power', 2, 3));</w:t>
            </w:r>
          </w:p>
          <w:p w14:paraId="1EF33A82" w14:textId="2ACEC852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power', 4, 1/2));</w:t>
            </w:r>
          </w:p>
          <w:p w14:paraId="7418402D" w14:textId="29F20E64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log', 8, 2));</w:t>
            </w:r>
          </w:p>
          <w:p w14:paraId="6162EBF7" w14:textId="271E2FEC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add', 10, 5));</w:t>
            </w:r>
          </w:p>
          <w:p w14:paraId="2B03590B" w14:textId="30A4A433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add', 10, 5, 3));</w:t>
            </w:r>
          </w:p>
          <w:p w14:paraId="3A7BCD91" w14:textId="5C9C3F2A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subtract', 10, 5));</w:t>
            </w:r>
          </w:p>
          <w:p w14:paraId="3A8A13F6" w14:textId="5A96BA0C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multiply', 2, 3, 4));</w:t>
            </w:r>
          </w:p>
          <w:p w14:paraId="5E2C8780" w14:textId="636C3A98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divide', 100, 5, 2, 2));</w:t>
            </w:r>
          </w:p>
          <w:p w14:paraId="2C8E27F6" w14:textId="23BA3B0E" w:rsidR="00A02400" w:rsidRPr="0001031D" w:rsidRDefault="00A02400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</w:tc>
        <w:tc>
          <w:tcPr>
            <w:tcW w:w="3290" w:type="dxa"/>
          </w:tcPr>
          <w:p w14:paraId="51A6D29E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8</w:t>
            </w:r>
          </w:p>
          <w:p w14:paraId="07EAD969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2</w:t>
            </w:r>
          </w:p>
          <w:p w14:paraId="57A334BC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3</w:t>
            </w:r>
          </w:p>
          <w:p w14:paraId="2B2AF4DA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15</w:t>
            </w:r>
          </w:p>
          <w:p w14:paraId="2A001FE5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18</w:t>
            </w:r>
          </w:p>
          <w:p w14:paraId="61D45FB8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5</w:t>
            </w:r>
          </w:p>
          <w:p w14:paraId="2B68F348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24</w:t>
            </w:r>
          </w:p>
          <w:p w14:paraId="649FE4E7" w14:textId="7449D809" w:rsidR="00F854D0" w:rsidRPr="00D11281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5</w:t>
            </w:r>
          </w:p>
          <w:p w14:paraId="3542A5D9" w14:textId="7C69F562" w:rsidR="00A02400" w:rsidRPr="00D11281" w:rsidRDefault="00A02400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A02400" w:rsidRPr="003D4A3A" w14:paraId="5FBD1CC6" w14:textId="77777777" w:rsidTr="00F854D0">
        <w:tc>
          <w:tcPr>
            <w:tcW w:w="7172" w:type="dxa"/>
          </w:tcPr>
          <w:p w14:paraId="343880BA" w14:textId="77777777" w:rsidR="00F854D0" w:rsidRPr="00F854D0" w:rsidRDefault="00F854D0" w:rsidP="00F854D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lastRenderedPageBreak/>
              <w:t>const calc = new Calculator();</w:t>
            </w:r>
          </w:p>
          <w:p w14:paraId="76AF2AB8" w14:textId="42FDA5D2" w:rsidR="00F854D0" w:rsidRPr="00F854D0" w:rsidRDefault="00F854D0" w:rsidP="00F854D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power', 2, 3, 2));</w:t>
            </w:r>
          </w:p>
          <w:p w14:paraId="3906DC2A" w14:textId="5D2EB670" w:rsidR="00F854D0" w:rsidRPr="00F854D0" w:rsidRDefault="00F854D0" w:rsidP="00F854D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add', 2));</w:t>
            </w:r>
          </w:p>
          <w:p w14:paraId="573912E5" w14:textId="4C3CAC3B" w:rsidR="00F854D0" w:rsidRPr="00F854D0" w:rsidRDefault="00F854D0" w:rsidP="00F854D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console.log(calc.calculate('log', 2, 3, 4, 5)); </w:t>
            </w:r>
          </w:p>
          <w:p w14:paraId="3172D768" w14:textId="25A2FCCC" w:rsidR="00A02400" w:rsidRPr="00F854D0" w:rsidRDefault="00F854D0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multiply', 2, 3, 4, 5, 6));</w:t>
            </w:r>
          </w:p>
        </w:tc>
        <w:tc>
          <w:tcPr>
            <w:tcW w:w="3290" w:type="dxa"/>
          </w:tcPr>
          <w:p w14:paraId="01AEE7ED" w14:textId="7F8CAB75" w:rsidR="00A02400" w:rsidRDefault="00F854D0" w:rsidP="000932AC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// TS Error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- </w:t>
            </w: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power'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not assignable to </w:t>
            </w: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add' | 'subtract' | 'multiply' | 'divide'</w:t>
            </w:r>
          </w:p>
          <w:p w14:paraId="56C67EDB" w14:textId="72804635" w:rsidR="00F854D0" w:rsidRDefault="00F854D0" w:rsidP="000932AC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// TS Error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– Expected 3-5 arguments but got 2</w:t>
            </w:r>
          </w:p>
          <w:p w14:paraId="500A6AF5" w14:textId="2F9B6AD6" w:rsidR="00F854D0" w:rsidRDefault="00F854D0" w:rsidP="000932AC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// TS Error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- </w:t>
            </w: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log</w:t>
            </w: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not assignable to </w:t>
            </w: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add' | 'subtract' | 'multiply' | 'divide'</w:t>
            </w:r>
          </w:p>
          <w:p w14:paraId="62D35051" w14:textId="7C5635B5" w:rsidR="00F854D0" w:rsidRPr="003336D1" w:rsidRDefault="00F854D0" w:rsidP="000932AC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// TS Error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– Expected 3-5 arguments but got 6</w:t>
            </w:r>
          </w:p>
        </w:tc>
      </w:tr>
    </w:tbl>
    <w:p w14:paraId="7505C09A" w14:textId="77777777" w:rsidR="00A02400" w:rsidRPr="009A39A8" w:rsidRDefault="00A02400" w:rsidP="00A02400"/>
    <w:p w14:paraId="32F5F00B" w14:textId="77777777" w:rsidR="00A02400" w:rsidRPr="009A39A8" w:rsidRDefault="00A02400" w:rsidP="00EB3DD3"/>
    <w:sectPr w:rsidR="00A02400" w:rsidRPr="009A39A8" w:rsidSect="007B2B3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6A04E0" w14:textId="77777777" w:rsidR="00C03ACD" w:rsidRDefault="00C03ACD" w:rsidP="008068A2">
      <w:pPr>
        <w:spacing w:after="0" w:line="240" w:lineRule="auto"/>
      </w:pPr>
      <w:r>
        <w:separator/>
      </w:r>
    </w:p>
  </w:endnote>
  <w:endnote w:type="continuationSeparator" w:id="0">
    <w:p w14:paraId="0C297774" w14:textId="77777777" w:rsidR="00C03ACD" w:rsidRDefault="00C03A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61180" w14:textId="77777777" w:rsidR="00C03ACD" w:rsidRDefault="00C03ACD" w:rsidP="008068A2">
      <w:pPr>
        <w:spacing w:after="0" w:line="240" w:lineRule="auto"/>
      </w:pPr>
      <w:r>
        <w:separator/>
      </w:r>
    </w:p>
  </w:footnote>
  <w:footnote w:type="continuationSeparator" w:id="0">
    <w:p w14:paraId="7808B276" w14:textId="77777777" w:rsidR="00C03ACD" w:rsidRDefault="00C03A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F2740"/>
    <w:multiLevelType w:val="multilevel"/>
    <w:tmpl w:val="124C6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42DD6"/>
    <w:multiLevelType w:val="multilevel"/>
    <w:tmpl w:val="56187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B631D"/>
    <w:multiLevelType w:val="multilevel"/>
    <w:tmpl w:val="4B7AF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FD7A9C"/>
    <w:multiLevelType w:val="hybridMultilevel"/>
    <w:tmpl w:val="09AEA152"/>
    <w:lvl w:ilvl="0" w:tplc="FFFFFFFF">
      <w:start w:val="1"/>
      <w:numFmt w:val="decimal"/>
      <w:lvlText w:val="%1."/>
      <w:lvlJc w:val="left"/>
      <w:pPr>
        <w:ind w:left="810" w:hanging="360"/>
      </w:pPr>
    </w:lvl>
    <w:lvl w:ilvl="1" w:tplc="04020019" w:tentative="1">
      <w:start w:val="1"/>
      <w:numFmt w:val="lowerLetter"/>
      <w:lvlText w:val="%2."/>
      <w:lvlJc w:val="left"/>
      <w:pPr>
        <w:ind w:left="1485" w:hanging="360"/>
      </w:pPr>
    </w:lvl>
    <w:lvl w:ilvl="2" w:tplc="0402001B" w:tentative="1">
      <w:start w:val="1"/>
      <w:numFmt w:val="lowerRoman"/>
      <w:lvlText w:val="%3."/>
      <w:lvlJc w:val="right"/>
      <w:pPr>
        <w:ind w:left="2205" w:hanging="180"/>
      </w:pPr>
    </w:lvl>
    <w:lvl w:ilvl="3" w:tplc="0402000F" w:tentative="1">
      <w:start w:val="1"/>
      <w:numFmt w:val="decimal"/>
      <w:lvlText w:val="%4."/>
      <w:lvlJc w:val="left"/>
      <w:pPr>
        <w:ind w:left="2925" w:hanging="360"/>
      </w:pPr>
    </w:lvl>
    <w:lvl w:ilvl="4" w:tplc="04020019" w:tentative="1">
      <w:start w:val="1"/>
      <w:numFmt w:val="lowerLetter"/>
      <w:lvlText w:val="%5."/>
      <w:lvlJc w:val="left"/>
      <w:pPr>
        <w:ind w:left="3645" w:hanging="360"/>
      </w:pPr>
    </w:lvl>
    <w:lvl w:ilvl="5" w:tplc="0402001B" w:tentative="1">
      <w:start w:val="1"/>
      <w:numFmt w:val="lowerRoman"/>
      <w:lvlText w:val="%6."/>
      <w:lvlJc w:val="right"/>
      <w:pPr>
        <w:ind w:left="4365" w:hanging="180"/>
      </w:pPr>
    </w:lvl>
    <w:lvl w:ilvl="6" w:tplc="0402000F" w:tentative="1">
      <w:start w:val="1"/>
      <w:numFmt w:val="decimal"/>
      <w:lvlText w:val="%7."/>
      <w:lvlJc w:val="left"/>
      <w:pPr>
        <w:ind w:left="5085" w:hanging="360"/>
      </w:pPr>
    </w:lvl>
    <w:lvl w:ilvl="7" w:tplc="04020019" w:tentative="1">
      <w:start w:val="1"/>
      <w:numFmt w:val="lowerLetter"/>
      <w:lvlText w:val="%8."/>
      <w:lvlJc w:val="left"/>
      <w:pPr>
        <w:ind w:left="5805" w:hanging="360"/>
      </w:pPr>
    </w:lvl>
    <w:lvl w:ilvl="8" w:tplc="0402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44852"/>
    <w:multiLevelType w:val="multilevel"/>
    <w:tmpl w:val="5ECAD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D25DC"/>
    <w:multiLevelType w:val="hybridMultilevel"/>
    <w:tmpl w:val="6AFCCD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2122FA"/>
    <w:multiLevelType w:val="multilevel"/>
    <w:tmpl w:val="211EC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312632DA"/>
    <w:multiLevelType w:val="hybridMultilevel"/>
    <w:tmpl w:val="144055F6"/>
    <w:lvl w:ilvl="0" w:tplc="0402000F">
      <w:start w:val="1"/>
      <w:numFmt w:val="decimal"/>
      <w:lvlText w:val="%1."/>
      <w:lvlJc w:val="left"/>
      <w:pPr>
        <w:ind w:left="765" w:hanging="360"/>
      </w:pPr>
    </w:lvl>
    <w:lvl w:ilvl="1" w:tplc="04020019" w:tentative="1">
      <w:start w:val="1"/>
      <w:numFmt w:val="lowerLetter"/>
      <w:lvlText w:val="%2."/>
      <w:lvlJc w:val="left"/>
      <w:pPr>
        <w:ind w:left="1485" w:hanging="360"/>
      </w:pPr>
    </w:lvl>
    <w:lvl w:ilvl="2" w:tplc="0402001B" w:tentative="1">
      <w:start w:val="1"/>
      <w:numFmt w:val="lowerRoman"/>
      <w:lvlText w:val="%3."/>
      <w:lvlJc w:val="right"/>
      <w:pPr>
        <w:ind w:left="2205" w:hanging="180"/>
      </w:pPr>
    </w:lvl>
    <w:lvl w:ilvl="3" w:tplc="0402000F" w:tentative="1">
      <w:start w:val="1"/>
      <w:numFmt w:val="decimal"/>
      <w:lvlText w:val="%4."/>
      <w:lvlJc w:val="left"/>
      <w:pPr>
        <w:ind w:left="2925" w:hanging="360"/>
      </w:pPr>
    </w:lvl>
    <w:lvl w:ilvl="4" w:tplc="04020019" w:tentative="1">
      <w:start w:val="1"/>
      <w:numFmt w:val="lowerLetter"/>
      <w:lvlText w:val="%5."/>
      <w:lvlJc w:val="left"/>
      <w:pPr>
        <w:ind w:left="3645" w:hanging="360"/>
      </w:pPr>
    </w:lvl>
    <w:lvl w:ilvl="5" w:tplc="0402001B" w:tentative="1">
      <w:start w:val="1"/>
      <w:numFmt w:val="lowerRoman"/>
      <w:lvlText w:val="%6."/>
      <w:lvlJc w:val="right"/>
      <w:pPr>
        <w:ind w:left="4365" w:hanging="180"/>
      </w:pPr>
    </w:lvl>
    <w:lvl w:ilvl="6" w:tplc="0402000F" w:tentative="1">
      <w:start w:val="1"/>
      <w:numFmt w:val="decimal"/>
      <w:lvlText w:val="%7."/>
      <w:lvlJc w:val="left"/>
      <w:pPr>
        <w:ind w:left="5085" w:hanging="360"/>
      </w:pPr>
    </w:lvl>
    <w:lvl w:ilvl="7" w:tplc="04020019" w:tentative="1">
      <w:start w:val="1"/>
      <w:numFmt w:val="lowerLetter"/>
      <w:lvlText w:val="%8."/>
      <w:lvlJc w:val="left"/>
      <w:pPr>
        <w:ind w:left="5805" w:hanging="360"/>
      </w:pPr>
    </w:lvl>
    <w:lvl w:ilvl="8" w:tplc="0402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7810D2"/>
    <w:multiLevelType w:val="multilevel"/>
    <w:tmpl w:val="D8000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625AF9"/>
    <w:multiLevelType w:val="multilevel"/>
    <w:tmpl w:val="8DEAF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392C0B"/>
    <w:multiLevelType w:val="hybridMultilevel"/>
    <w:tmpl w:val="D6AE51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8A72425"/>
    <w:multiLevelType w:val="hybridMultilevel"/>
    <w:tmpl w:val="CA4C4B00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254A88"/>
    <w:multiLevelType w:val="hybridMultilevel"/>
    <w:tmpl w:val="0DF493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64E6710"/>
    <w:multiLevelType w:val="multilevel"/>
    <w:tmpl w:val="48068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ADD53D0"/>
    <w:multiLevelType w:val="multilevel"/>
    <w:tmpl w:val="4BD00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39731D"/>
    <w:multiLevelType w:val="multilevel"/>
    <w:tmpl w:val="BBD68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0958F3"/>
    <w:multiLevelType w:val="multilevel"/>
    <w:tmpl w:val="52086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7A2253"/>
    <w:multiLevelType w:val="hybridMultilevel"/>
    <w:tmpl w:val="01EE53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6025D3"/>
    <w:multiLevelType w:val="multilevel"/>
    <w:tmpl w:val="9D207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AC427AA"/>
    <w:multiLevelType w:val="hybridMultilevel"/>
    <w:tmpl w:val="D07A5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F91BF5"/>
    <w:multiLevelType w:val="hybridMultilevel"/>
    <w:tmpl w:val="886863C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A7351"/>
    <w:multiLevelType w:val="multilevel"/>
    <w:tmpl w:val="85AEC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AF77D1"/>
    <w:multiLevelType w:val="multilevel"/>
    <w:tmpl w:val="C27A3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397700"/>
    <w:multiLevelType w:val="hybridMultilevel"/>
    <w:tmpl w:val="144055F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6" w15:restartNumberingAfterBreak="0">
    <w:nsid w:val="74E12AF6"/>
    <w:multiLevelType w:val="multilevel"/>
    <w:tmpl w:val="A7084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8010072"/>
    <w:multiLevelType w:val="multilevel"/>
    <w:tmpl w:val="84FC5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8047EED"/>
    <w:multiLevelType w:val="multilevel"/>
    <w:tmpl w:val="2B129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11"/>
  </w:num>
  <w:num w:numId="2" w16cid:durableId="788860898">
    <w:abstractNumId w:val="27"/>
  </w:num>
  <w:num w:numId="3" w16cid:durableId="724916738">
    <w:abstractNumId w:val="36"/>
  </w:num>
  <w:num w:numId="4" w16cid:durableId="1569925485">
    <w:abstractNumId w:val="12"/>
  </w:num>
  <w:num w:numId="5" w16cid:durableId="703600746">
    <w:abstractNumId w:val="41"/>
  </w:num>
  <w:num w:numId="6" w16cid:durableId="907224798">
    <w:abstractNumId w:val="15"/>
  </w:num>
  <w:num w:numId="7" w16cid:durableId="1624074410">
    <w:abstractNumId w:val="4"/>
  </w:num>
  <w:num w:numId="8" w16cid:durableId="975449391">
    <w:abstractNumId w:val="5"/>
  </w:num>
  <w:num w:numId="9" w16cid:durableId="1786074332">
    <w:abstractNumId w:val="31"/>
  </w:num>
  <w:num w:numId="10" w16cid:durableId="2143040751">
    <w:abstractNumId w:val="35"/>
  </w:num>
  <w:num w:numId="11" w16cid:durableId="696934567">
    <w:abstractNumId w:val="25"/>
  </w:num>
  <w:num w:numId="12" w16cid:durableId="3040920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9"/>
  </w:num>
  <w:num w:numId="14" w16cid:durableId="1381126823">
    <w:abstractNumId w:val="28"/>
  </w:num>
  <w:num w:numId="15" w16cid:durableId="1574242910">
    <w:abstractNumId w:val="13"/>
  </w:num>
  <w:num w:numId="16" w16cid:durableId="2027560500">
    <w:abstractNumId w:val="44"/>
  </w:num>
  <w:num w:numId="17" w16cid:durableId="546186520">
    <w:abstractNumId w:val="7"/>
  </w:num>
  <w:num w:numId="18" w16cid:durableId="732199869">
    <w:abstractNumId w:val="34"/>
  </w:num>
  <w:num w:numId="19" w16cid:durableId="18369174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9"/>
  </w:num>
  <w:num w:numId="21" w16cid:durableId="51538296">
    <w:abstractNumId w:val="49"/>
  </w:num>
  <w:num w:numId="22" w16cid:durableId="1273243630">
    <w:abstractNumId w:val="16"/>
  </w:num>
  <w:num w:numId="23" w16cid:durableId="1689602515">
    <w:abstractNumId w:val="2"/>
  </w:num>
  <w:num w:numId="24" w16cid:durableId="47455439">
    <w:abstractNumId w:val="17"/>
  </w:num>
  <w:num w:numId="25" w16cid:durableId="1901671955">
    <w:abstractNumId w:val="39"/>
  </w:num>
  <w:num w:numId="26" w16cid:durableId="1882210259">
    <w:abstractNumId w:val="24"/>
  </w:num>
  <w:num w:numId="27" w16cid:durableId="1609040546">
    <w:abstractNumId w:val="18"/>
  </w:num>
  <w:num w:numId="28" w16cid:durableId="180709757">
    <w:abstractNumId w:val="45"/>
  </w:num>
  <w:num w:numId="29" w16cid:durableId="1032420650">
    <w:abstractNumId w:val="10"/>
  </w:num>
  <w:num w:numId="30" w16cid:durableId="635338145">
    <w:abstractNumId w:val="33"/>
  </w:num>
  <w:num w:numId="31" w16cid:durableId="1908687043">
    <w:abstractNumId w:val="23"/>
  </w:num>
  <w:num w:numId="32" w16cid:durableId="987788539">
    <w:abstractNumId w:val="6"/>
  </w:num>
  <w:num w:numId="33" w16cid:durableId="883523385">
    <w:abstractNumId w:val="40"/>
  </w:num>
  <w:num w:numId="34" w16cid:durableId="219905000">
    <w:abstractNumId w:val="22"/>
  </w:num>
  <w:num w:numId="35" w16cid:durableId="1020005292">
    <w:abstractNumId w:val="42"/>
  </w:num>
  <w:num w:numId="36" w16cid:durableId="925307217">
    <w:abstractNumId w:val="48"/>
  </w:num>
  <w:num w:numId="37" w16cid:durableId="636110899">
    <w:abstractNumId w:val="3"/>
  </w:num>
  <w:num w:numId="38" w16cid:durableId="1189297242">
    <w:abstractNumId w:val="8"/>
  </w:num>
  <w:num w:numId="39" w16cid:durableId="1529217248">
    <w:abstractNumId w:val="47"/>
  </w:num>
  <w:num w:numId="40" w16cid:durableId="1927106180">
    <w:abstractNumId w:val="26"/>
  </w:num>
  <w:num w:numId="41" w16cid:durableId="1245995724">
    <w:abstractNumId w:val="43"/>
  </w:num>
  <w:num w:numId="42" w16cid:durableId="542791857">
    <w:abstractNumId w:val="37"/>
  </w:num>
  <w:num w:numId="43" w16cid:durableId="10421390">
    <w:abstractNumId w:val="30"/>
  </w:num>
  <w:num w:numId="44" w16cid:durableId="1269696289">
    <w:abstractNumId w:val="32"/>
  </w:num>
  <w:num w:numId="45" w16cid:durableId="1297762685">
    <w:abstractNumId w:val="20"/>
  </w:num>
  <w:num w:numId="46" w16cid:durableId="1218589717">
    <w:abstractNumId w:val="46"/>
  </w:num>
  <w:num w:numId="47" w16cid:durableId="1089347079">
    <w:abstractNumId w:val="29"/>
  </w:num>
  <w:num w:numId="48" w16cid:durableId="727802072">
    <w:abstractNumId w:val="21"/>
  </w:num>
  <w:num w:numId="49" w16cid:durableId="614219970">
    <w:abstractNumId w:val="1"/>
  </w:num>
  <w:num w:numId="50" w16cid:durableId="1318610360">
    <w:abstractNumId w:val="14"/>
  </w:num>
  <w:num w:numId="51" w16cid:durableId="1575780226">
    <w:abstractNumId w:val="0"/>
  </w:num>
  <w:num w:numId="52" w16cid:durableId="1892839423">
    <w:abstractNumId w:val="3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031D"/>
    <w:rsid w:val="0001451E"/>
    <w:rsid w:val="00023DC6"/>
    <w:rsid w:val="00025F04"/>
    <w:rsid w:val="00030E5D"/>
    <w:rsid w:val="00053EF8"/>
    <w:rsid w:val="00064D15"/>
    <w:rsid w:val="0008559D"/>
    <w:rsid w:val="00086727"/>
    <w:rsid w:val="00087B84"/>
    <w:rsid w:val="0009209B"/>
    <w:rsid w:val="00095909"/>
    <w:rsid w:val="000A6794"/>
    <w:rsid w:val="000B39E6"/>
    <w:rsid w:val="000B56F0"/>
    <w:rsid w:val="000B6600"/>
    <w:rsid w:val="000C5361"/>
    <w:rsid w:val="000D7D67"/>
    <w:rsid w:val="000E12C3"/>
    <w:rsid w:val="000F1968"/>
    <w:rsid w:val="00103906"/>
    <w:rsid w:val="001275B9"/>
    <w:rsid w:val="00137660"/>
    <w:rsid w:val="00142C75"/>
    <w:rsid w:val="001449E8"/>
    <w:rsid w:val="001567B8"/>
    <w:rsid w:val="001606D4"/>
    <w:rsid w:val="001619DF"/>
    <w:rsid w:val="00164CDC"/>
    <w:rsid w:val="001677AC"/>
    <w:rsid w:val="00167CF1"/>
    <w:rsid w:val="00170842"/>
    <w:rsid w:val="00171021"/>
    <w:rsid w:val="00175AA1"/>
    <w:rsid w:val="00175E1D"/>
    <w:rsid w:val="0017699B"/>
    <w:rsid w:val="001837BD"/>
    <w:rsid w:val="00183A2C"/>
    <w:rsid w:val="001869E9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1F611F"/>
    <w:rsid w:val="00202683"/>
    <w:rsid w:val="00215FCE"/>
    <w:rsid w:val="002326A7"/>
    <w:rsid w:val="00232E7D"/>
    <w:rsid w:val="00246041"/>
    <w:rsid w:val="00264287"/>
    <w:rsid w:val="0026589D"/>
    <w:rsid w:val="002664E1"/>
    <w:rsid w:val="002674C4"/>
    <w:rsid w:val="00271FC8"/>
    <w:rsid w:val="00277397"/>
    <w:rsid w:val="002814A2"/>
    <w:rsid w:val="002819B5"/>
    <w:rsid w:val="002853F4"/>
    <w:rsid w:val="0028748B"/>
    <w:rsid w:val="00295506"/>
    <w:rsid w:val="002A2D2D"/>
    <w:rsid w:val="002B3097"/>
    <w:rsid w:val="002B521D"/>
    <w:rsid w:val="002B53E2"/>
    <w:rsid w:val="002C539D"/>
    <w:rsid w:val="002C71C6"/>
    <w:rsid w:val="002D07CA"/>
    <w:rsid w:val="00305122"/>
    <w:rsid w:val="003112E5"/>
    <w:rsid w:val="003130F0"/>
    <w:rsid w:val="003230CF"/>
    <w:rsid w:val="0033212E"/>
    <w:rsid w:val="003336D1"/>
    <w:rsid w:val="003346AC"/>
    <w:rsid w:val="0033490F"/>
    <w:rsid w:val="003364F0"/>
    <w:rsid w:val="00340DEF"/>
    <w:rsid w:val="00345D6D"/>
    <w:rsid w:val="00361D32"/>
    <w:rsid w:val="00380A57"/>
    <w:rsid w:val="003817EF"/>
    <w:rsid w:val="00382044"/>
    <w:rsid w:val="00382A45"/>
    <w:rsid w:val="003A1601"/>
    <w:rsid w:val="003A33F9"/>
    <w:rsid w:val="003A5602"/>
    <w:rsid w:val="003A7EAB"/>
    <w:rsid w:val="003B0278"/>
    <w:rsid w:val="003B1846"/>
    <w:rsid w:val="003B6A53"/>
    <w:rsid w:val="003C66AB"/>
    <w:rsid w:val="003D6BA3"/>
    <w:rsid w:val="003E1013"/>
    <w:rsid w:val="003E167F"/>
    <w:rsid w:val="003E2A3C"/>
    <w:rsid w:val="003E2F33"/>
    <w:rsid w:val="003E6BFB"/>
    <w:rsid w:val="003F0A84"/>
    <w:rsid w:val="003F1864"/>
    <w:rsid w:val="0040217E"/>
    <w:rsid w:val="00406485"/>
    <w:rsid w:val="0041081C"/>
    <w:rsid w:val="00412C5D"/>
    <w:rsid w:val="00423DFD"/>
    <w:rsid w:val="004311CA"/>
    <w:rsid w:val="0047331A"/>
    <w:rsid w:val="0047640B"/>
    <w:rsid w:val="0047644B"/>
    <w:rsid w:val="00476D4B"/>
    <w:rsid w:val="00480A62"/>
    <w:rsid w:val="00482E6B"/>
    <w:rsid w:val="00491748"/>
    <w:rsid w:val="00494017"/>
    <w:rsid w:val="004A7C67"/>
    <w:rsid w:val="004A7E77"/>
    <w:rsid w:val="004B0253"/>
    <w:rsid w:val="004C0A80"/>
    <w:rsid w:val="004D0034"/>
    <w:rsid w:val="004D03E1"/>
    <w:rsid w:val="004D29A9"/>
    <w:rsid w:val="004D3049"/>
    <w:rsid w:val="004E0D4F"/>
    <w:rsid w:val="004E4C1E"/>
    <w:rsid w:val="0050017E"/>
    <w:rsid w:val="00503820"/>
    <w:rsid w:val="005054C7"/>
    <w:rsid w:val="005075E4"/>
    <w:rsid w:val="00507F81"/>
    <w:rsid w:val="00513C91"/>
    <w:rsid w:val="005172E9"/>
    <w:rsid w:val="00517B12"/>
    <w:rsid w:val="0052160C"/>
    <w:rsid w:val="00524789"/>
    <w:rsid w:val="00527BE8"/>
    <w:rsid w:val="00535EEC"/>
    <w:rsid w:val="005439C9"/>
    <w:rsid w:val="00545A8B"/>
    <w:rsid w:val="00550F3A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007"/>
    <w:rsid w:val="0058723E"/>
    <w:rsid w:val="00594821"/>
    <w:rsid w:val="00596357"/>
    <w:rsid w:val="00596AA5"/>
    <w:rsid w:val="005973E0"/>
    <w:rsid w:val="005B0164"/>
    <w:rsid w:val="005B05B9"/>
    <w:rsid w:val="005B3A06"/>
    <w:rsid w:val="005B43F0"/>
    <w:rsid w:val="005C131C"/>
    <w:rsid w:val="005C6A24"/>
    <w:rsid w:val="005D007E"/>
    <w:rsid w:val="005D29E7"/>
    <w:rsid w:val="005E04CE"/>
    <w:rsid w:val="005E6879"/>
    <w:rsid w:val="005E6CC9"/>
    <w:rsid w:val="005F5FAE"/>
    <w:rsid w:val="00600083"/>
    <w:rsid w:val="00604363"/>
    <w:rsid w:val="0061736A"/>
    <w:rsid w:val="0062403F"/>
    <w:rsid w:val="00624212"/>
    <w:rsid w:val="006242A9"/>
    <w:rsid w:val="00624DCF"/>
    <w:rsid w:val="006267E2"/>
    <w:rsid w:val="006279DB"/>
    <w:rsid w:val="0063342B"/>
    <w:rsid w:val="00640502"/>
    <w:rsid w:val="00644290"/>
    <w:rsid w:val="00644D27"/>
    <w:rsid w:val="0064683E"/>
    <w:rsid w:val="006640AE"/>
    <w:rsid w:val="00670041"/>
    <w:rsid w:val="00671FE2"/>
    <w:rsid w:val="00686C0C"/>
    <w:rsid w:val="00695634"/>
    <w:rsid w:val="006A2531"/>
    <w:rsid w:val="006C7876"/>
    <w:rsid w:val="006D239A"/>
    <w:rsid w:val="006D4C5B"/>
    <w:rsid w:val="006E1302"/>
    <w:rsid w:val="006E2245"/>
    <w:rsid w:val="006E55B4"/>
    <w:rsid w:val="006E7E50"/>
    <w:rsid w:val="006F212C"/>
    <w:rsid w:val="006F3CBB"/>
    <w:rsid w:val="006F5169"/>
    <w:rsid w:val="00704432"/>
    <w:rsid w:val="007051DF"/>
    <w:rsid w:val="00706B45"/>
    <w:rsid w:val="00720AAF"/>
    <w:rsid w:val="00724DA4"/>
    <w:rsid w:val="0073320E"/>
    <w:rsid w:val="00734060"/>
    <w:rsid w:val="00734D84"/>
    <w:rsid w:val="00763912"/>
    <w:rsid w:val="00774E44"/>
    <w:rsid w:val="00781AEC"/>
    <w:rsid w:val="00785258"/>
    <w:rsid w:val="00791F02"/>
    <w:rsid w:val="0079324A"/>
    <w:rsid w:val="00794EEE"/>
    <w:rsid w:val="0079778F"/>
    <w:rsid w:val="007A2CA1"/>
    <w:rsid w:val="007A40BD"/>
    <w:rsid w:val="007A635E"/>
    <w:rsid w:val="007A64CB"/>
    <w:rsid w:val="007B2B37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9D7"/>
    <w:rsid w:val="007F5F65"/>
    <w:rsid w:val="00801502"/>
    <w:rsid w:val="00803217"/>
    <w:rsid w:val="008063E1"/>
    <w:rsid w:val="008068A2"/>
    <w:rsid w:val="00807A7E"/>
    <w:rsid w:val="008105A0"/>
    <w:rsid w:val="00836CA4"/>
    <w:rsid w:val="0085184F"/>
    <w:rsid w:val="008564A7"/>
    <w:rsid w:val="0085701A"/>
    <w:rsid w:val="00861625"/>
    <w:rsid w:val="008617B5"/>
    <w:rsid w:val="00862AD7"/>
    <w:rsid w:val="00866573"/>
    <w:rsid w:val="00870828"/>
    <w:rsid w:val="0088080B"/>
    <w:rsid w:val="00890409"/>
    <w:rsid w:val="008B07D7"/>
    <w:rsid w:val="008B2D6B"/>
    <w:rsid w:val="008B557F"/>
    <w:rsid w:val="008B5AC0"/>
    <w:rsid w:val="008B72D9"/>
    <w:rsid w:val="008C19CD"/>
    <w:rsid w:val="008C2344"/>
    <w:rsid w:val="008C2B83"/>
    <w:rsid w:val="008C4582"/>
    <w:rsid w:val="008C5930"/>
    <w:rsid w:val="008D6097"/>
    <w:rsid w:val="008E0808"/>
    <w:rsid w:val="008E6CF3"/>
    <w:rsid w:val="008F202C"/>
    <w:rsid w:val="008F5B43"/>
    <w:rsid w:val="008F5FDB"/>
    <w:rsid w:val="009013B3"/>
    <w:rsid w:val="00902E68"/>
    <w:rsid w:val="00904BF8"/>
    <w:rsid w:val="009108B1"/>
    <w:rsid w:val="00912BC6"/>
    <w:rsid w:val="00920858"/>
    <w:rsid w:val="0092145D"/>
    <w:rsid w:val="009254B7"/>
    <w:rsid w:val="00930CEE"/>
    <w:rsid w:val="009311B2"/>
    <w:rsid w:val="00941FFF"/>
    <w:rsid w:val="00942322"/>
    <w:rsid w:val="0094324A"/>
    <w:rsid w:val="00955691"/>
    <w:rsid w:val="00961157"/>
    <w:rsid w:val="00965C5B"/>
    <w:rsid w:val="0096684B"/>
    <w:rsid w:val="00967BD2"/>
    <w:rsid w:val="00970088"/>
    <w:rsid w:val="00972C7F"/>
    <w:rsid w:val="00976E46"/>
    <w:rsid w:val="00987F8F"/>
    <w:rsid w:val="009A33AF"/>
    <w:rsid w:val="009A39A8"/>
    <w:rsid w:val="009B4FB4"/>
    <w:rsid w:val="009C0C39"/>
    <w:rsid w:val="009D1805"/>
    <w:rsid w:val="009E1A09"/>
    <w:rsid w:val="009E2A79"/>
    <w:rsid w:val="009E6B99"/>
    <w:rsid w:val="009F0CFC"/>
    <w:rsid w:val="00A02400"/>
    <w:rsid w:val="00A02545"/>
    <w:rsid w:val="00A025E6"/>
    <w:rsid w:val="00A04A14"/>
    <w:rsid w:val="00A05555"/>
    <w:rsid w:val="00A06D89"/>
    <w:rsid w:val="00A31051"/>
    <w:rsid w:val="00A31C2F"/>
    <w:rsid w:val="00A33E9D"/>
    <w:rsid w:val="00A35790"/>
    <w:rsid w:val="00A40B9E"/>
    <w:rsid w:val="00A42AB6"/>
    <w:rsid w:val="00A45A89"/>
    <w:rsid w:val="00A47F12"/>
    <w:rsid w:val="00A54EF6"/>
    <w:rsid w:val="00A66DE2"/>
    <w:rsid w:val="00A70227"/>
    <w:rsid w:val="00A735AE"/>
    <w:rsid w:val="00A7668C"/>
    <w:rsid w:val="00A847D3"/>
    <w:rsid w:val="00AA3772"/>
    <w:rsid w:val="00AB106E"/>
    <w:rsid w:val="00AB2224"/>
    <w:rsid w:val="00AB3812"/>
    <w:rsid w:val="00AC36D6"/>
    <w:rsid w:val="00AC60FE"/>
    <w:rsid w:val="00AC77AD"/>
    <w:rsid w:val="00AD1D28"/>
    <w:rsid w:val="00AD3214"/>
    <w:rsid w:val="00AD7B07"/>
    <w:rsid w:val="00AE05D3"/>
    <w:rsid w:val="00AE23BE"/>
    <w:rsid w:val="00AE355A"/>
    <w:rsid w:val="00B148DD"/>
    <w:rsid w:val="00B22A6F"/>
    <w:rsid w:val="00B237F4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2F72"/>
    <w:rsid w:val="00BA4820"/>
    <w:rsid w:val="00BB05FA"/>
    <w:rsid w:val="00BB5096"/>
    <w:rsid w:val="00BB5B10"/>
    <w:rsid w:val="00BC56D6"/>
    <w:rsid w:val="00BD12C6"/>
    <w:rsid w:val="00BE0C8B"/>
    <w:rsid w:val="00BE399E"/>
    <w:rsid w:val="00BF02F0"/>
    <w:rsid w:val="00BF1775"/>
    <w:rsid w:val="00BF201D"/>
    <w:rsid w:val="00BF7591"/>
    <w:rsid w:val="00C03ACD"/>
    <w:rsid w:val="00C0490B"/>
    <w:rsid w:val="00C07904"/>
    <w:rsid w:val="00C121AF"/>
    <w:rsid w:val="00C14C80"/>
    <w:rsid w:val="00C223B3"/>
    <w:rsid w:val="00C24016"/>
    <w:rsid w:val="00C27853"/>
    <w:rsid w:val="00C355A5"/>
    <w:rsid w:val="00C43B64"/>
    <w:rsid w:val="00C517A8"/>
    <w:rsid w:val="00C53F37"/>
    <w:rsid w:val="00C5499A"/>
    <w:rsid w:val="00C549D4"/>
    <w:rsid w:val="00C62A0F"/>
    <w:rsid w:val="00C65BA1"/>
    <w:rsid w:val="00C66F83"/>
    <w:rsid w:val="00C82862"/>
    <w:rsid w:val="00C84E4D"/>
    <w:rsid w:val="00CA2FD0"/>
    <w:rsid w:val="00CA47F7"/>
    <w:rsid w:val="00CA6962"/>
    <w:rsid w:val="00CA7E12"/>
    <w:rsid w:val="00CB32BC"/>
    <w:rsid w:val="00CB626D"/>
    <w:rsid w:val="00CC0F5A"/>
    <w:rsid w:val="00CC21E6"/>
    <w:rsid w:val="00CD2543"/>
    <w:rsid w:val="00CD3269"/>
    <w:rsid w:val="00CD5181"/>
    <w:rsid w:val="00CD7485"/>
    <w:rsid w:val="00CE2360"/>
    <w:rsid w:val="00CE236C"/>
    <w:rsid w:val="00CE3366"/>
    <w:rsid w:val="00CE3E06"/>
    <w:rsid w:val="00CE5CE1"/>
    <w:rsid w:val="00CF0047"/>
    <w:rsid w:val="00CF3204"/>
    <w:rsid w:val="00D01A5D"/>
    <w:rsid w:val="00D11281"/>
    <w:rsid w:val="00D22895"/>
    <w:rsid w:val="00D26042"/>
    <w:rsid w:val="00D3404A"/>
    <w:rsid w:val="00D34DAF"/>
    <w:rsid w:val="00D434DA"/>
    <w:rsid w:val="00D4354E"/>
    <w:rsid w:val="00D438E0"/>
    <w:rsid w:val="00D43F69"/>
    <w:rsid w:val="00D50F79"/>
    <w:rsid w:val="00D53B9F"/>
    <w:rsid w:val="00D53F01"/>
    <w:rsid w:val="00D645C0"/>
    <w:rsid w:val="00D72CFD"/>
    <w:rsid w:val="00D73957"/>
    <w:rsid w:val="00D8395C"/>
    <w:rsid w:val="00D910AA"/>
    <w:rsid w:val="00D9542A"/>
    <w:rsid w:val="00DA028F"/>
    <w:rsid w:val="00DB0099"/>
    <w:rsid w:val="00DC28E6"/>
    <w:rsid w:val="00DC79E8"/>
    <w:rsid w:val="00DD55F0"/>
    <w:rsid w:val="00DD7BB2"/>
    <w:rsid w:val="00DE1B8E"/>
    <w:rsid w:val="00DE5286"/>
    <w:rsid w:val="00DE6447"/>
    <w:rsid w:val="00DF00FA"/>
    <w:rsid w:val="00DF064D"/>
    <w:rsid w:val="00DF57D8"/>
    <w:rsid w:val="00DF6F6D"/>
    <w:rsid w:val="00E02C5E"/>
    <w:rsid w:val="00E032C5"/>
    <w:rsid w:val="00E06998"/>
    <w:rsid w:val="00E102AD"/>
    <w:rsid w:val="00E24C6A"/>
    <w:rsid w:val="00E25811"/>
    <w:rsid w:val="00E32F85"/>
    <w:rsid w:val="00E36FD8"/>
    <w:rsid w:val="00E370FE"/>
    <w:rsid w:val="00E37380"/>
    <w:rsid w:val="00E465C4"/>
    <w:rsid w:val="00E505FD"/>
    <w:rsid w:val="00E61BDD"/>
    <w:rsid w:val="00E63F64"/>
    <w:rsid w:val="00E731E8"/>
    <w:rsid w:val="00E74623"/>
    <w:rsid w:val="00E80E3D"/>
    <w:rsid w:val="00E85D89"/>
    <w:rsid w:val="00E86D42"/>
    <w:rsid w:val="00E870B8"/>
    <w:rsid w:val="00EA1019"/>
    <w:rsid w:val="00EA3B29"/>
    <w:rsid w:val="00EA7BCE"/>
    <w:rsid w:val="00EB3DD3"/>
    <w:rsid w:val="00EB7421"/>
    <w:rsid w:val="00EC36F5"/>
    <w:rsid w:val="00EC5A4D"/>
    <w:rsid w:val="00ED0DEA"/>
    <w:rsid w:val="00ED73C4"/>
    <w:rsid w:val="00EE6EF1"/>
    <w:rsid w:val="00EF3991"/>
    <w:rsid w:val="00F11F5A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54D0"/>
    <w:rsid w:val="00F86A94"/>
    <w:rsid w:val="00F96D0D"/>
    <w:rsid w:val="00F976AD"/>
    <w:rsid w:val="00FA6461"/>
    <w:rsid w:val="00FB0A57"/>
    <w:rsid w:val="00FB2DFA"/>
    <w:rsid w:val="00FC0D24"/>
    <w:rsid w:val="00FC3D62"/>
    <w:rsid w:val="00FD02F2"/>
    <w:rsid w:val="00FD5C48"/>
    <w:rsid w:val="00FD67B6"/>
    <w:rsid w:val="00FE038F"/>
    <w:rsid w:val="00FE70F7"/>
    <w:rsid w:val="00FF4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0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4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6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2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5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9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5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6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6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6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0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6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0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8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0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8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2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1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8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6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2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5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97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2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3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7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4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06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9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3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6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9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5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5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9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8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0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1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6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2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6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1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2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0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8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7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74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2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0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9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3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5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0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1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8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7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2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9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1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4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64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237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47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5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12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7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80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7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80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3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8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6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6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0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9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6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3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5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1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63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42304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96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66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3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3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32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4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1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1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5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4</TotalTime>
  <Pages>8</Pages>
  <Words>1455</Words>
  <Characters>829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Typescript"</vt:lpstr>
    </vt:vector>
  </TitlesOfParts>
  <Company>SoftUni – https://softuni.org</Company>
  <LinksUpToDate>false</LinksUpToDate>
  <CharactersWithSpaces>9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Typescript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Viktor Kazakov</cp:lastModifiedBy>
  <cp:revision>132</cp:revision>
  <cp:lastPrinted>2015-10-26T22:35:00Z</cp:lastPrinted>
  <dcterms:created xsi:type="dcterms:W3CDTF">2019-11-12T12:29:00Z</dcterms:created>
  <dcterms:modified xsi:type="dcterms:W3CDTF">2025-05-26T18:08:00Z</dcterms:modified>
  <cp:category>programming; education; software engineering; software development</cp:category>
</cp:coreProperties>
</file>